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9DD71" w14:textId="504EB647" w:rsidR="00135CFB" w:rsidRPr="0026451F" w:rsidRDefault="0074290E" w:rsidP="0074290E">
      <w:pPr>
        <w:tabs>
          <w:tab w:val="left" w:pos="4008"/>
        </w:tabs>
        <w:spacing w:after="0" w:line="276" w:lineRule="auto"/>
        <w:ind w:left="720" w:hanging="36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546EC">
        <w:rPr>
          <w:sz w:val="24"/>
          <w:szCs w:val="24"/>
        </w:rPr>
        <w:t xml:space="preserve"> </w:t>
      </w:r>
    </w:p>
    <w:p w14:paraId="01612F6C" w14:textId="77777777" w:rsidR="002D613C" w:rsidRDefault="002D613C" w:rsidP="00550F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Network Topology:</w:t>
      </w:r>
    </w:p>
    <w:p w14:paraId="6C58DFAF" w14:textId="2F63D36F" w:rsidR="00042952" w:rsidRDefault="00042952" w:rsidP="009F2DB2">
      <w:pPr>
        <w:pStyle w:val="ListParagraph"/>
        <w:numPr>
          <w:ilvl w:val="0"/>
          <w:numId w:val="6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simplicity, I am using same number of neurons for all </w:t>
      </w:r>
      <w:r w:rsidR="00370330">
        <w:rPr>
          <w:sz w:val="24"/>
          <w:szCs w:val="24"/>
        </w:rPr>
        <w:t xml:space="preserve">the </w:t>
      </w:r>
      <w:r>
        <w:rPr>
          <w:sz w:val="24"/>
          <w:szCs w:val="24"/>
        </w:rPr>
        <w:t>HIDDEN Layers</w:t>
      </w:r>
    </w:p>
    <w:p w14:paraId="23B3195A" w14:textId="4EB0DABC" w:rsidR="009F2DB2" w:rsidRDefault="009F2DB2" w:rsidP="009F2DB2">
      <w:pPr>
        <w:pStyle w:val="ListParagraph"/>
        <w:numPr>
          <w:ilvl w:val="0"/>
          <w:numId w:val="6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re are 784 neurons in the input layer</w:t>
      </w:r>
    </w:p>
    <w:p w14:paraId="71C42F71" w14:textId="3BE8B305" w:rsidR="00B16FAF" w:rsidRDefault="00B16FAF" w:rsidP="009F2DB2">
      <w:pPr>
        <w:pStyle w:val="ListParagraph"/>
        <w:numPr>
          <w:ilvl w:val="0"/>
          <w:numId w:val="6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For the number of hidden layers and number of hidden nodes per layer, please check the HYPERPARAMETER Selection section below</w:t>
      </w:r>
    </w:p>
    <w:p w14:paraId="28999A88" w14:textId="077C8E76" w:rsidR="0060558F" w:rsidRDefault="00AD1700" w:rsidP="009F2DB2">
      <w:pPr>
        <w:pStyle w:val="ListParagraph"/>
        <w:numPr>
          <w:ilvl w:val="0"/>
          <w:numId w:val="6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am using </w:t>
      </w:r>
      <w:r w:rsidR="0014606E">
        <w:rPr>
          <w:sz w:val="24"/>
          <w:szCs w:val="24"/>
        </w:rPr>
        <w:t>10</w:t>
      </w:r>
      <w:r>
        <w:rPr>
          <w:sz w:val="24"/>
          <w:szCs w:val="24"/>
        </w:rPr>
        <w:t xml:space="preserve"> output neuron</w:t>
      </w:r>
      <w:r w:rsidR="0014606E">
        <w:rPr>
          <w:sz w:val="24"/>
          <w:szCs w:val="24"/>
        </w:rPr>
        <w:t>s</w:t>
      </w:r>
      <w:r w:rsidR="003A22F1">
        <w:rPr>
          <w:sz w:val="24"/>
          <w:szCs w:val="24"/>
        </w:rPr>
        <w:t xml:space="preserve">. </w:t>
      </w:r>
      <w:r w:rsidR="008E6DC2">
        <w:rPr>
          <w:sz w:val="24"/>
          <w:szCs w:val="24"/>
        </w:rPr>
        <w:t>For example, t</w:t>
      </w:r>
      <w:r w:rsidR="003A22F1">
        <w:rPr>
          <w:sz w:val="24"/>
          <w:szCs w:val="24"/>
        </w:rPr>
        <w:t xml:space="preserve">he value 1 is represented by </w:t>
      </w:r>
      <w:r w:rsidR="00B5477A">
        <w:rPr>
          <w:sz w:val="24"/>
          <w:szCs w:val="24"/>
        </w:rPr>
        <w:t>[010000</w:t>
      </w:r>
      <w:r w:rsidR="008E6DC2">
        <w:rPr>
          <w:sz w:val="24"/>
          <w:szCs w:val="24"/>
        </w:rPr>
        <w:t>000]</w:t>
      </w:r>
    </w:p>
    <w:p w14:paraId="467D1DE0" w14:textId="60B8E8F7" w:rsidR="001A17AF" w:rsidRDefault="00A869CD" w:rsidP="002F5E3D">
      <w:pPr>
        <w:pStyle w:val="ListParagraph"/>
        <w:numPr>
          <w:ilvl w:val="0"/>
          <w:numId w:val="6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am using sigmoid activation function for all the neurons </w:t>
      </w:r>
      <w:r w:rsidR="002F5E3D">
        <w:rPr>
          <w:sz w:val="24"/>
          <w:szCs w:val="24"/>
        </w:rPr>
        <w:t>except the output neuron</w:t>
      </w:r>
    </w:p>
    <w:p w14:paraId="30CE41F8" w14:textId="72A9F3B2" w:rsidR="007E69CB" w:rsidRPr="002F5E3D" w:rsidRDefault="007E69CB" w:rsidP="002F5E3D">
      <w:pPr>
        <w:pStyle w:val="ListParagraph"/>
        <w:numPr>
          <w:ilvl w:val="0"/>
          <w:numId w:val="6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am </w:t>
      </w:r>
      <w:r w:rsidR="00B5479A">
        <w:rPr>
          <w:sz w:val="24"/>
          <w:szCs w:val="24"/>
        </w:rPr>
        <w:t xml:space="preserve">converting the </w:t>
      </w:r>
      <w:r w:rsidR="00390B65">
        <w:rPr>
          <w:sz w:val="24"/>
          <w:szCs w:val="24"/>
        </w:rPr>
        <w:t xml:space="preserve">output neuron with </w:t>
      </w:r>
      <w:r w:rsidR="00B44967">
        <w:rPr>
          <w:sz w:val="24"/>
          <w:szCs w:val="24"/>
        </w:rPr>
        <w:t xml:space="preserve">highest local field value as digit 1 and rest as </w:t>
      </w:r>
      <w:r w:rsidR="009D31B9">
        <w:rPr>
          <w:sz w:val="24"/>
          <w:szCs w:val="24"/>
        </w:rPr>
        <w:t>0 using “argmax”</w:t>
      </w:r>
    </w:p>
    <w:p w14:paraId="041C3C44" w14:textId="77777777" w:rsidR="006315FF" w:rsidRDefault="00A85495" w:rsidP="006315F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 am using an </w:t>
      </w:r>
      <w:r w:rsidR="00D14375">
        <w:rPr>
          <w:sz w:val="24"/>
          <w:szCs w:val="24"/>
        </w:rPr>
        <w:t xml:space="preserve">energy function of form </w:t>
      </w:r>
      <w:r w:rsidR="00054E8A" w:rsidRPr="005079DD">
        <w:rPr>
          <w:b/>
          <w:bCs/>
          <w:sz w:val="24"/>
          <w:szCs w:val="24"/>
        </w:rPr>
        <w:t>summation</w:t>
      </w:r>
      <w:r w:rsidR="005079DD">
        <w:rPr>
          <w:b/>
          <w:bCs/>
          <w:sz w:val="24"/>
          <w:szCs w:val="24"/>
        </w:rPr>
        <w:t xml:space="preserve"> </w:t>
      </w:r>
      <w:r w:rsidR="00054E8A" w:rsidRPr="005079DD">
        <w:rPr>
          <w:b/>
          <w:bCs/>
          <w:sz w:val="24"/>
          <w:szCs w:val="24"/>
        </w:rPr>
        <w:t>(</w:t>
      </w:r>
      <w:r w:rsidR="00057A42" w:rsidRPr="005079DD">
        <w:rPr>
          <w:b/>
          <w:bCs/>
          <w:sz w:val="24"/>
          <w:szCs w:val="24"/>
        </w:rPr>
        <w:t>d</w:t>
      </w:r>
      <w:r w:rsidR="00866C73" w:rsidRPr="005079DD">
        <w:rPr>
          <w:b/>
          <w:bCs/>
          <w:sz w:val="24"/>
          <w:szCs w:val="24"/>
        </w:rPr>
        <w:t>i – yi)/n</w:t>
      </w:r>
    </w:p>
    <w:p w14:paraId="3D612F21" w14:textId="4AA06719" w:rsidR="008B45DD" w:rsidRPr="00B64411" w:rsidRDefault="008B45DD" w:rsidP="006315F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6315FF">
        <w:rPr>
          <w:sz w:val="24"/>
          <w:szCs w:val="24"/>
        </w:rPr>
        <w:t xml:space="preserve">I </w:t>
      </w:r>
      <w:r w:rsidR="0037230A" w:rsidRPr="006315FF">
        <w:rPr>
          <w:sz w:val="24"/>
          <w:szCs w:val="24"/>
        </w:rPr>
        <w:t>a</w:t>
      </w:r>
      <w:r w:rsidR="00DF1559" w:rsidRPr="006315FF">
        <w:rPr>
          <w:sz w:val="24"/>
          <w:szCs w:val="24"/>
        </w:rPr>
        <w:t xml:space="preserve">m using </w:t>
      </w:r>
      <w:r w:rsidRPr="006315FF">
        <w:rPr>
          <w:sz w:val="24"/>
          <w:szCs w:val="24"/>
        </w:rPr>
        <w:t>learning rate</w:t>
      </w:r>
      <w:r w:rsidR="006315FF">
        <w:rPr>
          <w:sz w:val="24"/>
          <w:szCs w:val="24"/>
        </w:rPr>
        <w:t>s</w:t>
      </w:r>
      <w:r w:rsidRPr="006315FF">
        <w:rPr>
          <w:sz w:val="24"/>
          <w:szCs w:val="24"/>
        </w:rPr>
        <w:t xml:space="preserve"> of </w:t>
      </w:r>
      <w:r w:rsidR="00851F6B" w:rsidRPr="006315FF">
        <w:rPr>
          <w:sz w:val="24"/>
          <w:szCs w:val="24"/>
        </w:rPr>
        <w:t>1</w:t>
      </w:r>
      <w:r w:rsidR="008C14D5">
        <w:rPr>
          <w:sz w:val="24"/>
          <w:szCs w:val="24"/>
        </w:rPr>
        <w:t>0</w:t>
      </w:r>
      <w:r w:rsidR="006315FF">
        <w:rPr>
          <w:sz w:val="24"/>
          <w:szCs w:val="24"/>
        </w:rPr>
        <w:t xml:space="preserve"> and 1</w:t>
      </w:r>
      <w:r w:rsidR="008C14D5">
        <w:rPr>
          <w:sz w:val="24"/>
          <w:szCs w:val="24"/>
        </w:rPr>
        <w:t>5</w:t>
      </w:r>
      <w:r w:rsidR="00851F6B" w:rsidRPr="006315FF">
        <w:rPr>
          <w:sz w:val="24"/>
          <w:szCs w:val="24"/>
        </w:rPr>
        <w:t xml:space="preserve"> because </w:t>
      </w:r>
      <w:r w:rsidR="00AD06E1" w:rsidRPr="006315FF">
        <w:rPr>
          <w:sz w:val="24"/>
          <w:szCs w:val="24"/>
        </w:rPr>
        <w:t xml:space="preserve">with high learning rate, the algorithm is </w:t>
      </w:r>
      <w:r w:rsidR="0027512F" w:rsidRPr="006315FF">
        <w:rPr>
          <w:sz w:val="24"/>
          <w:szCs w:val="24"/>
        </w:rPr>
        <w:t>oscillating around the minima.</w:t>
      </w:r>
    </w:p>
    <w:p w14:paraId="2BAFF0D4" w14:textId="6AE87352" w:rsidR="00B64411" w:rsidRPr="003515AC" w:rsidRDefault="00B64411" w:rsidP="006315F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nd </w:t>
      </w:r>
      <w:r w:rsidR="00B00117">
        <w:rPr>
          <w:sz w:val="24"/>
          <w:szCs w:val="24"/>
        </w:rPr>
        <w:t>in the feedback graph, I am increasing the learning rate by 1.</w:t>
      </w:r>
      <w:r w:rsidR="00D308A5">
        <w:rPr>
          <w:sz w:val="24"/>
          <w:szCs w:val="24"/>
        </w:rPr>
        <w:t>05</w:t>
      </w:r>
      <w:r w:rsidR="00B00117">
        <w:rPr>
          <w:sz w:val="24"/>
          <w:szCs w:val="24"/>
        </w:rPr>
        <w:t xml:space="preserve"> times (self.eta*1.</w:t>
      </w:r>
      <w:r w:rsidR="00D308A5">
        <w:rPr>
          <w:sz w:val="24"/>
          <w:szCs w:val="24"/>
        </w:rPr>
        <w:t>05</w:t>
      </w:r>
      <w:r w:rsidR="00B00117">
        <w:rPr>
          <w:sz w:val="24"/>
          <w:szCs w:val="24"/>
        </w:rPr>
        <w:t xml:space="preserve">) </w:t>
      </w:r>
      <w:r w:rsidR="009B42EE">
        <w:rPr>
          <w:sz w:val="24"/>
          <w:szCs w:val="24"/>
        </w:rPr>
        <w:t>after every layer to tackle the VANISHING gradient problem.</w:t>
      </w:r>
    </w:p>
    <w:p w14:paraId="16A73BBF" w14:textId="77777777" w:rsidR="003515AC" w:rsidRPr="006315FF" w:rsidRDefault="003515AC" w:rsidP="003515AC">
      <w:pPr>
        <w:pStyle w:val="ListParagraph"/>
        <w:spacing w:after="0" w:line="276" w:lineRule="auto"/>
        <w:ind w:left="1440"/>
        <w:jc w:val="both"/>
        <w:rPr>
          <w:b/>
          <w:bCs/>
          <w:sz w:val="24"/>
          <w:szCs w:val="24"/>
        </w:rPr>
      </w:pPr>
    </w:p>
    <w:p w14:paraId="2F172E30" w14:textId="01EB854F" w:rsidR="00AE2C64" w:rsidRDefault="00AE2C64" w:rsidP="00AE2C6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I standardized the data</w:t>
      </w:r>
      <w:r w:rsidR="000B2DA5">
        <w:rPr>
          <w:sz w:val="24"/>
          <w:szCs w:val="24"/>
        </w:rPr>
        <w:t>.</w:t>
      </w:r>
    </w:p>
    <w:p w14:paraId="4365E943" w14:textId="616AF13A" w:rsidR="005D415E" w:rsidRDefault="005D415E" w:rsidP="00AE2C6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Design Process:</w:t>
      </w:r>
    </w:p>
    <w:p w14:paraId="02C27E21" w14:textId="7380FF11" w:rsidR="005D415E" w:rsidRDefault="005D415E" w:rsidP="005D415E">
      <w:pPr>
        <w:pStyle w:val="ListParagraph"/>
        <w:numPr>
          <w:ilvl w:val="1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I am using a generalizable algorithm.</w:t>
      </w:r>
    </w:p>
    <w:p w14:paraId="5EB526AB" w14:textId="55870820" w:rsidR="005D415E" w:rsidRDefault="005D415E" w:rsidP="005D415E">
      <w:pPr>
        <w:pStyle w:val="ListParagraph"/>
        <w:numPr>
          <w:ilvl w:val="1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First, I built a</w:t>
      </w:r>
      <w:r w:rsidR="00574A24">
        <w:rPr>
          <w:sz w:val="24"/>
          <w:szCs w:val="24"/>
        </w:rPr>
        <w:t xml:space="preserve">n </w:t>
      </w:r>
      <w:r>
        <w:rPr>
          <w:sz w:val="24"/>
          <w:szCs w:val="24"/>
        </w:rPr>
        <w:t>algorithm without matrices. It worked for homework 4 but it</w:t>
      </w:r>
      <w:r w:rsidR="006F3211">
        <w:rPr>
          <w:sz w:val="24"/>
          <w:szCs w:val="24"/>
        </w:rPr>
        <w:t xml:space="preserve"> was</w:t>
      </w:r>
      <w:r>
        <w:rPr>
          <w:sz w:val="24"/>
          <w:szCs w:val="24"/>
        </w:rPr>
        <w:t xml:space="preserve"> not scalable.</w:t>
      </w:r>
    </w:p>
    <w:p w14:paraId="384FA19F" w14:textId="03B63109" w:rsidR="006F3211" w:rsidRDefault="006F3211" w:rsidP="005D415E">
      <w:pPr>
        <w:pStyle w:val="ListParagraph"/>
        <w:numPr>
          <w:ilvl w:val="1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, </w:t>
      </w:r>
      <w:r w:rsidR="00DC5818">
        <w:rPr>
          <w:sz w:val="24"/>
          <w:szCs w:val="24"/>
        </w:rPr>
        <w:t>next I developed an algorithm using numpy arrays.</w:t>
      </w:r>
      <w:r w:rsidR="00646755">
        <w:rPr>
          <w:sz w:val="24"/>
          <w:szCs w:val="24"/>
        </w:rPr>
        <w:t xml:space="preserve"> But with this algorithm, the MSE is continuously increasing with every epoch.</w:t>
      </w:r>
    </w:p>
    <w:p w14:paraId="7F83DCE4" w14:textId="1B9FD83F" w:rsidR="00646755" w:rsidRDefault="00646755" w:rsidP="005D415E">
      <w:pPr>
        <w:pStyle w:val="ListParagraph"/>
        <w:numPr>
          <w:ilvl w:val="1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After carefully crosschecking the intermediate va</w:t>
      </w:r>
      <w:r w:rsidR="008043BC">
        <w:rPr>
          <w:sz w:val="24"/>
          <w:szCs w:val="24"/>
        </w:rPr>
        <w:t xml:space="preserve">lues with values I calculated myself, I found that instead of temporarily storing the gradient vectors of each layer, I was updating the weights </w:t>
      </w:r>
      <w:r w:rsidR="004F209C">
        <w:rPr>
          <w:sz w:val="24"/>
          <w:szCs w:val="24"/>
        </w:rPr>
        <w:t>in the same iteration.</w:t>
      </w:r>
      <w:r w:rsidR="007766FB">
        <w:rPr>
          <w:sz w:val="24"/>
          <w:szCs w:val="24"/>
        </w:rPr>
        <w:t xml:space="preserve"> So, since we need the original weights for the next layer not the updated ones, the algorithm was </w:t>
      </w:r>
      <w:r w:rsidR="002E4271">
        <w:rPr>
          <w:sz w:val="24"/>
          <w:szCs w:val="24"/>
        </w:rPr>
        <w:t>not giving optimal weights at each epoch.</w:t>
      </w:r>
    </w:p>
    <w:p w14:paraId="5E37A294" w14:textId="054D58A3" w:rsidR="002E4271" w:rsidRDefault="00FF6FC7" w:rsidP="005D415E">
      <w:pPr>
        <w:pStyle w:val="ListParagraph"/>
        <w:numPr>
          <w:ilvl w:val="1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n, the </w:t>
      </w:r>
      <w:r w:rsidR="004D6CBB">
        <w:rPr>
          <w:sz w:val="24"/>
          <w:szCs w:val="24"/>
        </w:rPr>
        <w:t xml:space="preserve">algorithm </w:t>
      </w:r>
      <w:r>
        <w:rPr>
          <w:sz w:val="24"/>
          <w:szCs w:val="24"/>
        </w:rPr>
        <w:t xml:space="preserve">was working well in terms of </w:t>
      </w:r>
      <w:r w:rsidR="00BD0797">
        <w:rPr>
          <w:sz w:val="24"/>
          <w:szCs w:val="24"/>
        </w:rPr>
        <w:t>MSE but not misclassifications.</w:t>
      </w:r>
      <w:r w:rsidR="005614E8">
        <w:rPr>
          <w:sz w:val="24"/>
          <w:szCs w:val="24"/>
        </w:rPr>
        <w:t xml:space="preserve"> I was just using sigmoid function at the output neurons</w:t>
      </w:r>
      <w:r w:rsidR="00A223E4">
        <w:rPr>
          <w:sz w:val="24"/>
          <w:szCs w:val="24"/>
        </w:rPr>
        <w:t xml:space="preserve">. Since, we might get more than one 1’s in the output neurons, the misclassifications remained same even though the MSE </w:t>
      </w:r>
      <w:r w:rsidR="005704D2">
        <w:rPr>
          <w:sz w:val="24"/>
          <w:szCs w:val="24"/>
        </w:rPr>
        <w:t>was decreasing with every epoch.</w:t>
      </w:r>
    </w:p>
    <w:p w14:paraId="034E0AD5" w14:textId="725A6AE6" w:rsidR="005704D2" w:rsidRDefault="005704D2" w:rsidP="005D415E">
      <w:pPr>
        <w:pStyle w:val="ListParagraph"/>
        <w:numPr>
          <w:ilvl w:val="1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, for the next algorithm, </w:t>
      </w:r>
      <w:r w:rsidR="00223726">
        <w:rPr>
          <w:sz w:val="24"/>
          <w:szCs w:val="24"/>
        </w:rPr>
        <w:t xml:space="preserve">instead of using the sigmoid activation functions at the output neurons, I </w:t>
      </w:r>
      <w:r w:rsidR="00073F19">
        <w:rPr>
          <w:sz w:val="24"/>
          <w:szCs w:val="24"/>
        </w:rPr>
        <w:t>just used the “argmax” function which gives the index of maximum value</w:t>
      </w:r>
      <w:r w:rsidR="00DF0383">
        <w:rPr>
          <w:sz w:val="24"/>
          <w:szCs w:val="24"/>
        </w:rPr>
        <w:t xml:space="preserve">. I am </w:t>
      </w:r>
      <w:r w:rsidR="00456FCB">
        <w:rPr>
          <w:sz w:val="24"/>
          <w:szCs w:val="24"/>
        </w:rPr>
        <w:t>changing the value</w:t>
      </w:r>
      <w:r w:rsidR="00FA5627">
        <w:rPr>
          <w:sz w:val="24"/>
          <w:szCs w:val="24"/>
        </w:rPr>
        <w:t xml:space="preserve"> at the output of argmax</w:t>
      </w:r>
      <w:r w:rsidR="001E0825">
        <w:rPr>
          <w:sz w:val="24"/>
          <w:szCs w:val="24"/>
        </w:rPr>
        <w:t>,</w:t>
      </w:r>
      <w:r w:rsidR="008F26E2">
        <w:rPr>
          <w:sz w:val="24"/>
          <w:szCs w:val="24"/>
        </w:rPr>
        <w:t xml:space="preserve"> in an numpy </w:t>
      </w:r>
      <w:r w:rsidR="001E0825">
        <w:rPr>
          <w:sz w:val="24"/>
          <w:szCs w:val="24"/>
        </w:rPr>
        <w:t xml:space="preserve">array of </w:t>
      </w:r>
      <w:r w:rsidR="004C6047">
        <w:rPr>
          <w:sz w:val="24"/>
          <w:szCs w:val="24"/>
        </w:rPr>
        <w:t>zeros</w:t>
      </w:r>
      <w:r w:rsidR="008F26E2">
        <w:rPr>
          <w:sz w:val="24"/>
          <w:szCs w:val="24"/>
        </w:rPr>
        <w:t xml:space="preserve"> of</w:t>
      </w:r>
      <w:r w:rsidR="004C6047">
        <w:rPr>
          <w:sz w:val="24"/>
          <w:szCs w:val="24"/>
        </w:rPr>
        <w:t xml:space="preserve"> size 10</w:t>
      </w:r>
      <w:r w:rsidR="001E0825">
        <w:rPr>
          <w:sz w:val="24"/>
          <w:szCs w:val="24"/>
        </w:rPr>
        <w:t>,</w:t>
      </w:r>
      <w:r w:rsidR="00FA5627">
        <w:rPr>
          <w:sz w:val="24"/>
          <w:szCs w:val="24"/>
        </w:rPr>
        <w:t xml:space="preserve"> to 1</w:t>
      </w:r>
      <w:r w:rsidR="001E0825">
        <w:rPr>
          <w:sz w:val="24"/>
          <w:szCs w:val="24"/>
        </w:rPr>
        <w:t>.</w:t>
      </w:r>
    </w:p>
    <w:p w14:paraId="092B1027" w14:textId="0B68E45A" w:rsidR="007A52CA" w:rsidRPr="000A7742" w:rsidRDefault="00B714F7" w:rsidP="000A7742">
      <w:pPr>
        <w:pStyle w:val="ListParagraph"/>
        <w:numPr>
          <w:ilvl w:val="1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n, I forgot to include the learning rate (self.</w:t>
      </w:r>
      <w:r w:rsidR="00B55E87">
        <w:rPr>
          <w:sz w:val="24"/>
          <w:szCs w:val="24"/>
        </w:rPr>
        <w:t>eta)</w:t>
      </w:r>
      <w:r>
        <w:rPr>
          <w:sz w:val="24"/>
          <w:szCs w:val="24"/>
        </w:rPr>
        <w:t xml:space="preserve"> parameter in the algorithm</w:t>
      </w:r>
      <w:r w:rsidR="00B55E87">
        <w:rPr>
          <w:sz w:val="24"/>
          <w:szCs w:val="24"/>
        </w:rPr>
        <w:t>. I included it</w:t>
      </w:r>
      <w:r w:rsidR="0060786E">
        <w:rPr>
          <w:sz w:val="24"/>
          <w:szCs w:val="24"/>
        </w:rPr>
        <w:t xml:space="preserve"> now</w:t>
      </w:r>
      <w:r w:rsidR="00B55E87">
        <w:rPr>
          <w:sz w:val="24"/>
          <w:szCs w:val="24"/>
        </w:rPr>
        <w:t>.</w:t>
      </w:r>
    </w:p>
    <w:p w14:paraId="5AD39FA0" w14:textId="0C6FCBFD" w:rsidR="001E0825" w:rsidRDefault="00CD55BE" w:rsidP="005D415E">
      <w:pPr>
        <w:pStyle w:val="ListParagraph"/>
        <w:numPr>
          <w:ilvl w:val="1"/>
          <w:numId w:val="1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his is my final algorithm.</w:t>
      </w:r>
    </w:p>
    <w:p w14:paraId="37F17244" w14:textId="77777777" w:rsidR="000A7742" w:rsidRPr="00A607A8" w:rsidRDefault="000A7742" w:rsidP="000A7742">
      <w:pPr>
        <w:pStyle w:val="ListParagraph"/>
        <w:spacing w:after="0" w:line="276" w:lineRule="auto"/>
        <w:ind w:left="1440"/>
        <w:jc w:val="both"/>
        <w:rPr>
          <w:sz w:val="24"/>
          <w:szCs w:val="24"/>
        </w:rPr>
      </w:pPr>
    </w:p>
    <w:p w14:paraId="71889DA0" w14:textId="73569A69" w:rsidR="00676791" w:rsidRPr="00655F42" w:rsidRDefault="00851FFC" w:rsidP="00655F4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nh</w:t>
      </w:r>
      <w:r w:rsidR="00655F42" w:rsidRPr="00CB6D1A">
        <w:rPr>
          <w:b/>
          <w:bCs/>
          <w:sz w:val="24"/>
          <w:szCs w:val="24"/>
        </w:rPr>
        <w:t xml:space="preserve"> </w:t>
      </w:r>
      <w:r w:rsidR="00655F42">
        <w:rPr>
          <w:b/>
          <w:bCs/>
          <w:sz w:val="24"/>
          <w:szCs w:val="24"/>
        </w:rPr>
        <w:t>a</w:t>
      </w:r>
      <w:r w:rsidR="00676791" w:rsidRPr="00CB6D1A">
        <w:rPr>
          <w:b/>
          <w:bCs/>
          <w:sz w:val="24"/>
          <w:szCs w:val="24"/>
        </w:rPr>
        <w:t>ctivation Function:</w:t>
      </w:r>
      <w:r w:rsidR="00277913">
        <w:rPr>
          <w:b/>
          <w:bCs/>
          <w:sz w:val="24"/>
          <w:szCs w:val="24"/>
        </w:rPr>
        <w:t xml:space="preserve"> </w:t>
      </w:r>
      <w:r w:rsidR="00277913" w:rsidRPr="009A6FAB">
        <w:rPr>
          <w:sz w:val="24"/>
          <w:szCs w:val="24"/>
        </w:rPr>
        <w:t>(for all layers except the output layer)</w:t>
      </w:r>
    </w:p>
    <w:p w14:paraId="0A7B531F" w14:textId="2D075FB9" w:rsidR="00A04166" w:rsidRPr="00A04166" w:rsidRDefault="00A04166" w:rsidP="00A04166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A04166">
        <w:rPr>
          <w:sz w:val="24"/>
          <w:szCs w:val="24"/>
        </w:rPr>
        <w:lastRenderedPageBreak/>
        <w:t xml:space="preserve">def </w:t>
      </w:r>
      <w:r w:rsidR="00851FFC">
        <w:rPr>
          <w:sz w:val="24"/>
          <w:szCs w:val="24"/>
        </w:rPr>
        <w:t>tanh</w:t>
      </w:r>
      <w:r w:rsidRPr="00A04166">
        <w:rPr>
          <w:sz w:val="24"/>
          <w:szCs w:val="24"/>
        </w:rPr>
        <w:t xml:space="preserve">(self, s):      </w:t>
      </w:r>
    </w:p>
    <w:p w14:paraId="3E0A050A" w14:textId="0BADB7CA" w:rsidR="00386F73" w:rsidRDefault="00A04166" w:rsidP="008B4AE5">
      <w:pPr>
        <w:spacing w:after="0" w:line="276" w:lineRule="auto"/>
        <w:ind w:left="720" w:firstLine="720"/>
        <w:jc w:val="both"/>
        <w:rPr>
          <w:b/>
          <w:bCs/>
          <w:sz w:val="24"/>
          <w:szCs w:val="24"/>
        </w:rPr>
      </w:pPr>
      <w:r w:rsidRPr="00A04166">
        <w:rPr>
          <w:sz w:val="24"/>
          <w:szCs w:val="24"/>
        </w:rPr>
        <w:t xml:space="preserve"> return np.</w:t>
      </w:r>
      <w:r w:rsidR="00851FFC">
        <w:rPr>
          <w:sz w:val="24"/>
          <w:szCs w:val="24"/>
        </w:rPr>
        <w:t>tanh</w:t>
      </w:r>
      <w:r w:rsidRPr="00A04166">
        <w:rPr>
          <w:sz w:val="24"/>
          <w:szCs w:val="24"/>
        </w:rPr>
        <w:t>(s)</w:t>
      </w:r>
      <w:r w:rsidRPr="00A04166">
        <w:rPr>
          <w:b/>
          <w:bCs/>
          <w:sz w:val="24"/>
          <w:szCs w:val="24"/>
        </w:rPr>
        <w:t xml:space="preserve"> </w:t>
      </w:r>
    </w:p>
    <w:p w14:paraId="0483D75D" w14:textId="77777777" w:rsidR="008B4AE5" w:rsidRPr="00A04166" w:rsidRDefault="008B4AE5" w:rsidP="008B4AE5">
      <w:pPr>
        <w:spacing w:after="0" w:line="276" w:lineRule="auto"/>
        <w:ind w:left="720" w:firstLine="720"/>
        <w:jc w:val="both"/>
        <w:rPr>
          <w:b/>
          <w:bCs/>
          <w:sz w:val="24"/>
          <w:szCs w:val="24"/>
        </w:rPr>
      </w:pPr>
    </w:p>
    <w:p w14:paraId="5EB391BA" w14:textId="30267C5D" w:rsidR="00676791" w:rsidRPr="00CB6D1A" w:rsidRDefault="00676791" w:rsidP="00A04166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CB6D1A">
        <w:rPr>
          <w:b/>
          <w:bCs/>
          <w:sz w:val="24"/>
          <w:szCs w:val="24"/>
        </w:rPr>
        <w:t xml:space="preserve">Derivative of </w:t>
      </w:r>
      <w:r w:rsidR="00851FFC">
        <w:rPr>
          <w:b/>
          <w:bCs/>
          <w:sz w:val="24"/>
          <w:szCs w:val="24"/>
        </w:rPr>
        <w:t>tanh</w:t>
      </w:r>
      <w:r w:rsidR="009A6FAB">
        <w:rPr>
          <w:b/>
          <w:bCs/>
          <w:sz w:val="24"/>
          <w:szCs w:val="24"/>
        </w:rPr>
        <w:t xml:space="preserve">: </w:t>
      </w:r>
      <w:r w:rsidR="009A6FAB" w:rsidRPr="009A6FAB">
        <w:rPr>
          <w:sz w:val="24"/>
          <w:szCs w:val="24"/>
        </w:rPr>
        <w:t>(for all layers except the output layer)</w:t>
      </w:r>
    </w:p>
    <w:p w14:paraId="0C27D7F5" w14:textId="12E16AEE" w:rsidR="00B01C75" w:rsidRPr="00B01C75" w:rsidRDefault="00B01C75" w:rsidP="00B01C75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B01C75">
        <w:rPr>
          <w:sz w:val="24"/>
          <w:szCs w:val="24"/>
        </w:rPr>
        <w:t>def sigmoidPrime(self, s):</w:t>
      </w:r>
    </w:p>
    <w:p w14:paraId="7DFFA9A8" w14:textId="61FF7733" w:rsidR="00B01C75" w:rsidRDefault="00B01C75" w:rsidP="00B01C75">
      <w:pPr>
        <w:pStyle w:val="ListParagraph"/>
        <w:spacing w:after="0" w:line="276" w:lineRule="auto"/>
        <w:ind w:firstLine="720"/>
        <w:jc w:val="both"/>
        <w:rPr>
          <w:sz w:val="24"/>
          <w:szCs w:val="24"/>
        </w:rPr>
      </w:pPr>
      <w:r w:rsidRPr="00B01C75">
        <w:rPr>
          <w:sz w:val="24"/>
          <w:szCs w:val="24"/>
        </w:rPr>
        <w:t>return s * (1 - s)</w:t>
      </w:r>
    </w:p>
    <w:p w14:paraId="208CD1DF" w14:textId="77777777" w:rsidR="002B5D52" w:rsidRPr="00B01C75" w:rsidRDefault="002B5D52" w:rsidP="00B01C75">
      <w:pPr>
        <w:pStyle w:val="ListParagraph"/>
        <w:spacing w:after="0" w:line="276" w:lineRule="auto"/>
        <w:ind w:firstLine="720"/>
        <w:jc w:val="both"/>
        <w:rPr>
          <w:b/>
          <w:bCs/>
          <w:sz w:val="24"/>
          <w:szCs w:val="24"/>
        </w:rPr>
      </w:pPr>
    </w:p>
    <w:p w14:paraId="0A2C2296" w14:textId="2D32D07D" w:rsidR="00BE1CC9" w:rsidRDefault="00BE1CC9" w:rsidP="00B01C7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ation Function</w:t>
      </w:r>
      <w:r w:rsidR="00386F73">
        <w:rPr>
          <w:b/>
          <w:bCs/>
          <w:sz w:val="24"/>
          <w:szCs w:val="24"/>
        </w:rPr>
        <w:t xml:space="preserve"> for the output layer </w:t>
      </w:r>
      <w:r w:rsidR="00F831F5">
        <w:rPr>
          <w:b/>
          <w:bCs/>
          <w:sz w:val="24"/>
          <w:szCs w:val="24"/>
        </w:rPr>
        <w:t>in the feedforward graph</w:t>
      </w:r>
    </w:p>
    <w:p w14:paraId="11751E0F" w14:textId="180823D4" w:rsidR="00C50749" w:rsidRDefault="00C50749" w:rsidP="00C50749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 w:rsidRPr="00C50749">
        <w:rPr>
          <w:b/>
          <w:bCs/>
          <w:sz w:val="24"/>
          <w:szCs w:val="24"/>
        </w:rPr>
        <w:t xml:space="preserve">    def af(self,s):</w:t>
      </w:r>
    </w:p>
    <w:p w14:paraId="0B53351D" w14:textId="72AA06A0" w:rsidR="008878A2" w:rsidRDefault="008878A2" w:rsidP="00C50749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</w:t>
      </w:r>
      <w:r w:rsidRPr="00510882">
        <w:rPr>
          <w:sz w:val="24"/>
          <w:szCs w:val="24"/>
        </w:rPr>
        <w:t>t = 1/(1+np.exp(-s))</w:t>
      </w:r>
    </w:p>
    <w:p w14:paraId="562251C7" w14:textId="26543B4B" w:rsidR="00510882" w:rsidRPr="005B68B0" w:rsidRDefault="005B68B0" w:rsidP="005B68B0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B68B0">
        <w:rPr>
          <w:sz w:val="24"/>
          <w:szCs w:val="24"/>
        </w:rPr>
        <w:t xml:space="preserve">        max = np.argmax(</w:t>
      </w:r>
      <w:r w:rsidR="008878A2">
        <w:rPr>
          <w:sz w:val="24"/>
          <w:szCs w:val="24"/>
        </w:rPr>
        <w:t>t</w:t>
      </w:r>
      <w:r w:rsidRPr="005B68B0">
        <w:rPr>
          <w:sz w:val="24"/>
          <w:szCs w:val="24"/>
        </w:rPr>
        <w:t>[0])</w:t>
      </w:r>
      <w:r w:rsidR="00510882">
        <w:rPr>
          <w:sz w:val="24"/>
          <w:szCs w:val="24"/>
        </w:rPr>
        <w:t xml:space="preserve">        </w:t>
      </w:r>
    </w:p>
    <w:p w14:paraId="20473618" w14:textId="77777777" w:rsidR="005B68B0" w:rsidRPr="005B68B0" w:rsidRDefault="005B68B0" w:rsidP="005B68B0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B68B0">
        <w:rPr>
          <w:sz w:val="24"/>
          <w:szCs w:val="24"/>
        </w:rPr>
        <w:t xml:space="preserve">        y = np.zeros(self.numOutputs)</w:t>
      </w:r>
    </w:p>
    <w:p w14:paraId="66F2E77F" w14:textId="77777777" w:rsidR="005B68B0" w:rsidRPr="005B68B0" w:rsidRDefault="005B68B0" w:rsidP="005B68B0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B68B0">
        <w:rPr>
          <w:sz w:val="24"/>
          <w:szCs w:val="24"/>
        </w:rPr>
        <w:t xml:space="preserve">        y[max] = 1</w:t>
      </w:r>
    </w:p>
    <w:p w14:paraId="115695FC" w14:textId="129608C7" w:rsidR="00FB0960" w:rsidRDefault="005B68B0" w:rsidP="00A90136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B68B0">
        <w:rPr>
          <w:sz w:val="24"/>
          <w:szCs w:val="24"/>
        </w:rPr>
        <w:t xml:space="preserve">        return np.asarray(y)</w:t>
      </w:r>
    </w:p>
    <w:p w14:paraId="20DB85AC" w14:textId="77777777" w:rsidR="00305AFB" w:rsidRPr="00FB0960" w:rsidRDefault="00305AFB" w:rsidP="00A90136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6CB74A38" w14:textId="42FC0DC9" w:rsidR="00513CB0" w:rsidRDefault="00513CB0" w:rsidP="00513CB0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513CB0">
        <w:rPr>
          <w:b/>
          <w:bCs/>
          <w:sz w:val="24"/>
          <w:szCs w:val="24"/>
        </w:rPr>
        <w:t>Derivative of sigmoid for the output layer</w:t>
      </w:r>
    </w:p>
    <w:p w14:paraId="38C051A0" w14:textId="0F1E8E3C" w:rsidR="00513CB0" w:rsidRPr="00513CB0" w:rsidRDefault="00513CB0" w:rsidP="00513CB0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 w:rsidRPr="00513CB0">
        <w:rPr>
          <w:b/>
          <w:bCs/>
          <w:sz w:val="24"/>
          <w:szCs w:val="24"/>
        </w:rPr>
        <w:t xml:space="preserve"> def sigmoidPrime(self, s):</w:t>
      </w:r>
    </w:p>
    <w:p w14:paraId="45082B76" w14:textId="0BCA11DE" w:rsidR="00513CB0" w:rsidRPr="00513CB0" w:rsidRDefault="00513CB0" w:rsidP="00513CB0">
      <w:pPr>
        <w:pStyle w:val="ListParagraph"/>
        <w:spacing w:after="0" w:line="276" w:lineRule="auto"/>
        <w:ind w:firstLine="720"/>
        <w:jc w:val="both"/>
        <w:rPr>
          <w:sz w:val="24"/>
          <w:szCs w:val="24"/>
        </w:rPr>
      </w:pPr>
      <w:r w:rsidRPr="00513CB0">
        <w:rPr>
          <w:sz w:val="24"/>
          <w:szCs w:val="24"/>
        </w:rPr>
        <w:t>return s * (1 - s)</w:t>
      </w:r>
    </w:p>
    <w:p w14:paraId="5AA9A232" w14:textId="77777777" w:rsidR="00513CB0" w:rsidRPr="00513CB0" w:rsidRDefault="00513CB0" w:rsidP="00513CB0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</w:p>
    <w:p w14:paraId="602B20CD" w14:textId="3D0F6C11" w:rsidR="00A61093" w:rsidRDefault="00FD24BE" w:rsidP="00B01C7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ctivation function for the whole </w:t>
      </w:r>
      <w:r w:rsidR="003F71B9">
        <w:rPr>
          <w:b/>
          <w:bCs/>
          <w:sz w:val="24"/>
          <w:szCs w:val="24"/>
        </w:rPr>
        <w:t>input data</w:t>
      </w:r>
    </w:p>
    <w:p w14:paraId="544C81DD" w14:textId="77777777" w:rsidR="001B4501" w:rsidRPr="001B4501" w:rsidRDefault="001B4501" w:rsidP="001B4501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 w:rsidRPr="001B4501">
        <w:rPr>
          <w:b/>
          <w:bCs/>
          <w:sz w:val="24"/>
          <w:szCs w:val="24"/>
        </w:rPr>
        <w:t xml:space="preserve">    def af_predict(self,s): </w:t>
      </w:r>
    </w:p>
    <w:p w14:paraId="161ED846" w14:textId="77777777" w:rsidR="001B4501" w:rsidRPr="005938F3" w:rsidRDefault="001B450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938F3">
        <w:rPr>
          <w:sz w:val="24"/>
          <w:szCs w:val="24"/>
        </w:rPr>
        <w:t xml:space="preserve">        t = 1/(1+np.exp(-s))</w:t>
      </w:r>
    </w:p>
    <w:p w14:paraId="385BB8DE" w14:textId="77777777" w:rsidR="001B4501" w:rsidRPr="005938F3" w:rsidRDefault="001B450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938F3">
        <w:rPr>
          <w:sz w:val="24"/>
          <w:szCs w:val="24"/>
        </w:rPr>
        <w:t xml:space="preserve">        p =[]</w:t>
      </w:r>
    </w:p>
    <w:p w14:paraId="31CFE268" w14:textId="77777777" w:rsidR="001B4501" w:rsidRPr="005938F3" w:rsidRDefault="001B450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938F3">
        <w:rPr>
          <w:sz w:val="24"/>
          <w:szCs w:val="24"/>
        </w:rPr>
        <w:t xml:space="preserve">        for i in range(len(t)):</w:t>
      </w:r>
    </w:p>
    <w:p w14:paraId="0F2D8DBF" w14:textId="77777777" w:rsidR="001B4501" w:rsidRPr="005938F3" w:rsidRDefault="001B450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938F3">
        <w:rPr>
          <w:sz w:val="24"/>
          <w:szCs w:val="24"/>
        </w:rPr>
        <w:t xml:space="preserve">            max = np.argmax(t[i])</w:t>
      </w:r>
    </w:p>
    <w:p w14:paraId="61A38352" w14:textId="77777777" w:rsidR="001B4501" w:rsidRPr="005938F3" w:rsidRDefault="001B450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938F3">
        <w:rPr>
          <w:sz w:val="24"/>
          <w:szCs w:val="24"/>
        </w:rPr>
        <w:t xml:space="preserve">            y = np.zeros(len(t[i]))</w:t>
      </w:r>
    </w:p>
    <w:p w14:paraId="58F1BDB3" w14:textId="77777777" w:rsidR="001B4501" w:rsidRPr="005938F3" w:rsidRDefault="001B450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938F3">
        <w:rPr>
          <w:sz w:val="24"/>
          <w:szCs w:val="24"/>
        </w:rPr>
        <w:t xml:space="preserve">            y[max] = 1</w:t>
      </w:r>
    </w:p>
    <w:p w14:paraId="4D075EDB" w14:textId="77777777" w:rsidR="001B4501" w:rsidRPr="005938F3" w:rsidRDefault="001B450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938F3">
        <w:rPr>
          <w:sz w:val="24"/>
          <w:szCs w:val="24"/>
        </w:rPr>
        <w:t xml:space="preserve">            p.append(y)</w:t>
      </w:r>
    </w:p>
    <w:p w14:paraId="13B1AF6E" w14:textId="088D47D6" w:rsidR="001B4501" w:rsidRDefault="001B450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938F3">
        <w:rPr>
          <w:sz w:val="24"/>
          <w:szCs w:val="24"/>
        </w:rPr>
        <w:t xml:space="preserve">        return np.asarray(p)</w:t>
      </w:r>
    </w:p>
    <w:p w14:paraId="2F098F18" w14:textId="77777777" w:rsidR="00FD1A81" w:rsidRPr="005938F3" w:rsidRDefault="00FD1A81" w:rsidP="001B4501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3E4640D3" w14:textId="3B846D32" w:rsidR="00CB6D1A" w:rsidRPr="00CB6D1A" w:rsidRDefault="00B01C75" w:rsidP="005938F3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isclassifications</w:t>
      </w:r>
      <w:r w:rsidR="00C0772E" w:rsidRPr="00CB6D1A">
        <w:rPr>
          <w:b/>
          <w:bCs/>
          <w:sz w:val="24"/>
          <w:szCs w:val="24"/>
        </w:rPr>
        <w:t xml:space="preserve"> </w:t>
      </w:r>
      <w:r w:rsidR="00CB6D1A" w:rsidRPr="00CB6D1A">
        <w:rPr>
          <w:b/>
          <w:bCs/>
          <w:sz w:val="24"/>
          <w:szCs w:val="24"/>
        </w:rPr>
        <w:t>Function:</w:t>
      </w:r>
    </w:p>
    <w:p w14:paraId="061DEEE4" w14:textId="40ED03CD" w:rsidR="00DB1FD7" w:rsidRPr="0026451F" w:rsidRDefault="00CB6D1A" w:rsidP="00CB6D1A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CB6D1A">
        <w:rPr>
          <w:sz w:val="24"/>
          <w:szCs w:val="24"/>
        </w:rPr>
        <w:lastRenderedPageBreak/>
        <w:t>This is</w:t>
      </w:r>
      <w:r>
        <w:rPr>
          <w:b/>
          <w:bCs/>
          <w:sz w:val="24"/>
          <w:szCs w:val="24"/>
        </w:rPr>
        <w:t xml:space="preserve"> </w:t>
      </w:r>
      <w:r w:rsidR="00C0772E" w:rsidRPr="0026451F">
        <w:rPr>
          <w:sz w:val="24"/>
          <w:szCs w:val="24"/>
        </w:rPr>
        <w:t xml:space="preserve">used to calculate </w:t>
      </w:r>
      <w:r w:rsidR="004B380D" w:rsidRPr="0026451F">
        <w:rPr>
          <w:sz w:val="24"/>
          <w:szCs w:val="24"/>
        </w:rPr>
        <w:t>the mean squared error corresponding to the given weights.</w:t>
      </w:r>
    </w:p>
    <w:p w14:paraId="1E1D920A" w14:textId="31BDBAE1" w:rsidR="003D062C" w:rsidRDefault="0037230A" w:rsidP="00EF00A9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>Algorithm:</w:t>
      </w:r>
    </w:p>
    <w:p w14:paraId="4E0EB1E3" w14:textId="77777777" w:rsidR="00F5042E" w:rsidRPr="00AF0EB4" w:rsidRDefault="00F5042E" w:rsidP="00F5042E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 w:rsidRPr="00F5042E">
        <w:rPr>
          <w:sz w:val="24"/>
          <w:szCs w:val="24"/>
        </w:rPr>
        <w:t xml:space="preserve">    </w:t>
      </w:r>
      <w:r w:rsidRPr="00AF0EB4">
        <w:rPr>
          <w:b/>
          <w:bCs/>
          <w:sz w:val="24"/>
          <w:szCs w:val="24"/>
        </w:rPr>
        <w:t>def misclassifications(self, x,y):</w:t>
      </w:r>
    </w:p>
    <w:p w14:paraId="24CB3E6A" w14:textId="77777777" w:rsidR="00F5042E" w:rsidRPr="00F5042E" w:rsidRDefault="00F5042E" w:rsidP="00F5042E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F5042E">
        <w:rPr>
          <w:sz w:val="24"/>
          <w:szCs w:val="24"/>
        </w:rPr>
        <w:t xml:space="preserve">        count = 0</w:t>
      </w:r>
    </w:p>
    <w:p w14:paraId="24262008" w14:textId="77777777" w:rsidR="00F5042E" w:rsidRPr="00F5042E" w:rsidRDefault="00F5042E" w:rsidP="00F5042E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F5042E">
        <w:rPr>
          <w:sz w:val="24"/>
          <w:szCs w:val="24"/>
        </w:rPr>
        <w:t xml:space="preserve">        for i in range(y.shape[0]): </w:t>
      </w:r>
    </w:p>
    <w:p w14:paraId="65A79D3C" w14:textId="77777777" w:rsidR="00F5042E" w:rsidRPr="00F5042E" w:rsidRDefault="00F5042E" w:rsidP="00F5042E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F5042E">
        <w:rPr>
          <w:sz w:val="24"/>
          <w:szCs w:val="24"/>
        </w:rPr>
        <w:t xml:space="preserve">            if np.any(x[i]-y[i]):</w:t>
      </w:r>
    </w:p>
    <w:p w14:paraId="63959278" w14:textId="2142D456" w:rsidR="00F5042E" w:rsidRPr="00F5042E" w:rsidRDefault="00F5042E" w:rsidP="00F5042E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F5042E">
        <w:rPr>
          <w:sz w:val="24"/>
          <w:szCs w:val="24"/>
        </w:rPr>
        <w:t xml:space="preserve">                count += 1                </w:t>
      </w:r>
    </w:p>
    <w:p w14:paraId="56B70DD9" w14:textId="7C20F95B" w:rsidR="00F5042E" w:rsidRDefault="00F5042E" w:rsidP="00F5042E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F5042E">
        <w:rPr>
          <w:sz w:val="24"/>
          <w:szCs w:val="24"/>
        </w:rPr>
        <w:t xml:space="preserve">        return count</w:t>
      </w:r>
    </w:p>
    <w:p w14:paraId="6A330727" w14:textId="77777777" w:rsidR="002557DD" w:rsidRPr="00EF00A9" w:rsidRDefault="002557DD" w:rsidP="002557DD">
      <w:pPr>
        <w:spacing w:after="0" w:line="240" w:lineRule="auto"/>
        <w:ind w:left="1080"/>
        <w:jc w:val="both"/>
        <w:rPr>
          <w:sz w:val="24"/>
          <w:szCs w:val="24"/>
        </w:rPr>
      </w:pPr>
    </w:p>
    <w:p w14:paraId="780878BF" w14:textId="50B86EA3" w:rsidR="0091160B" w:rsidRPr="0026451F" w:rsidRDefault="00DD2185" w:rsidP="00550F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 xml:space="preserve">I created a </w:t>
      </w:r>
      <w:r w:rsidRPr="0026451F">
        <w:rPr>
          <w:b/>
          <w:bCs/>
          <w:sz w:val="24"/>
          <w:szCs w:val="24"/>
        </w:rPr>
        <w:t>NeuralNetworks</w:t>
      </w:r>
      <w:r w:rsidRPr="0026451F">
        <w:rPr>
          <w:sz w:val="24"/>
          <w:szCs w:val="24"/>
        </w:rPr>
        <w:t xml:space="preserve"> class which has </w:t>
      </w:r>
      <w:r w:rsidR="00E96C2D">
        <w:rPr>
          <w:sz w:val="24"/>
          <w:szCs w:val="24"/>
        </w:rPr>
        <w:t xml:space="preserve">predict, </w:t>
      </w:r>
      <w:r w:rsidRPr="0026451F">
        <w:rPr>
          <w:sz w:val="24"/>
          <w:szCs w:val="24"/>
        </w:rPr>
        <w:t>feedforward, back</w:t>
      </w:r>
      <w:r w:rsidR="007A72E5">
        <w:rPr>
          <w:sz w:val="24"/>
          <w:szCs w:val="24"/>
        </w:rPr>
        <w:t>ward</w:t>
      </w:r>
      <w:r w:rsidRPr="0026451F">
        <w:rPr>
          <w:sz w:val="24"/>
          <w:szCs w:val="24"/>
        </w:rPr>
        <w:t xml:space="preserve"> and train</w:t>
      </w:r>
      <w:r w:rsidR="00513B39" w:rsidRPr="0026451F">
        <w:rPr>
          <w:sz w:val="24"/>
          <w:szCs w:val="24"/>
        </w:rPr>
        <w:t xml:space="preserve"> functions</w:t>
      </w:r>
      <w:r w:rsidRPr="0026451F">
        <w:rPr>
          <w:sz w:val="24"/>
          <w:szCs w:val="24"/>
        </w:rPr>
        <w:t>.</w:t>
      </w:r>
    </w:p>
    <w:p w14:paraId="11E4B93C" w14:textId="6BD0C9BF" w:rsidR="00A41D46" w:rsidRDefault="008573A0" w:rsidP="00D1238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 xml:space="preserve">The NeuralNetworks class takes the data, labels, </w:t>
      </w:r>
      <w:r w:rsidR="002846F0" w:rsidRPr="0026451F">
        <w:rPr>
          <w:sz w:val="24"/>
          <w:szCs w:val="24"/>
        </w:rPr>
        <w:t>number of hidden layers, number of nodes per hidden layer, learning rate, and maximum iterations as input parameters.</w:t>
      </w:r>
    </w:p>
    <w:p w14:paraId="43D8A2B7" w14:textId="4B843EC3" w:rsidR="007A622C" w:rsidRDefault="007A622C" w:rsidP="00D12385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7A622C">
        <w:rPr>
          <w:b/>
          <w:bCs/>
          <w:sz w:val="24"/>
          <w:szCs w:val="24"/>
        </w:rPr>
        <w:t>Function call:</w:t>
      </w:r>
    </w:p>
    <w:p w14:paraId="2B689B27" w14:textId="52C07DB0" w:rsidR="00225687" w:rsidRDefault="00225687" w:rsidP="00225687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:</w:t>
      </w:r>
    </w:p>
    <w:p w14:paraId="01A40825" w14:textId="77777777" w:rsidR="009754C4" w:rsidRPr="009754C4" w:rsidRDefault="009754C4" w:rsidP="009754C4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9754C4">
        <w:rPr>
          <w:sz w:val="24"/>
          <w:szCs w:val="24"/>
        </w:rPr>
        <w:t>nLayers = 1</w:t>
      </w:r>
    </w:p>
    <w:p w14:paraId="0CD91683" w14:textId="25BEE26D" w:rsidR="009754C4" w:rsidRPr="009754C4" w:rsidRDefault="009754C4" w:rsidP="009754C4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9754C4">
        <w:rPr>
          <w:sz w:val="24"/>
          <w:szCs w:val="24"/>
        </w:rPr>
        <w:t xml:space="preserve">nNodes = </w:t>
      </w:r>
      <w:r w:rsidR="006C5C48">
        <w:rPr>
          <w:sz w:val="24"/>
          <w:szCs w:val="24"/>
        </w:rPr>
        <w:t>2</w:t>
      </w:r>
    </w:p>
    <w:p w14:paraId="7F41535D" w14:textId="77777777" w:rsidR="009754C4" w:rsidRPr="009754C4" w:rsidRDefault="009754C4" w:rsidP="009754C4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9754C4">
        <w:rPr>
          <w:sz w:val="24"/>
          <w:szCs w:val="24"/>
        </w:rPr>
        <w:t>nOut = 1</w:t>
      </w:r>
    </w:p>
    <w:p w14:paraId="03F435F9" w14:textId="77777777" w:rsidR="009754C4" w:rsidRPr="009754C4" w:rsidRDefault="009754C4" w:rsidP="009754C4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9754C4">
        <w:rPr>
          <w:sz w:val="24"/>
          <w:szCs w:val="24"/>
        </w:rPr>
        <w:t>eta = 10</w:t>
      </w:r>
    </w:p>
    <w:p w14:paraId="4AC751E5" w14:textId="56260BCE" w:rsidR="009754C4" w:rsidRPr="009754C4" w:rsidRDefault="009754C4" w:rsidP="009754C4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9754C4">
        <w:rPr>
          <w:sz w:val="24"/>
          <w:szCs w:val="24"/>
        </w:rPr>
        <w:t>iter = 10</w:t>
      </w:r>
    </w:p>
    <w:p w14:paraId="144B84EF" w14:textId="5B9DA01F" w:rsidR="009754C4" w:rsidRPr="009754C4" w:rsidRDefault="009754C4" w:rsidP="009754C4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9754C4">
        <w:rPr>
          <w:sz w:val="24"/>
          <w:szCs w:val="24"/>
        </w:rPr>
        <w:t>ep = 0.2</w:t>
      </w:r>
    </w:p>
    <w:p w14:paraId="3E5826AA" w14:textId="4436B814" w:rsidR="007A622C" w:rsidRPr="007A622C" w:rsidRDefault="007A622C" w:rsidP="007A622C">
      <w:pPr>
        <w:spacing w:after="0" w:line="276" w:lineRule="auto"/>
        <w:ind w:left="720"/>
        <w:jc w:val="both"/>
        <w:rPr>
          <w:sz w:val="24"/>
          <w:szCs w:val="24"/>
        </w:rPr>
      </w:pPr>
      <w:r w:rsidRPr="007A622C">
        <w:rPr>
          <w:sz w:val="24"/>
          <w:szCs w:val="24"/>
        </w:rPr>
        <w:t xml:space="preserve">w, </w:t>
      </w:r>
      <w:r w:rsidR="00F67EF1">
        <w:rPr>
          <w:sz w:val="24"/>
          <w:szCs w:val="24"/>
        </w:rPr>
        <w:t xml:space="preserve">epoch, </w:t>
      </w:r>
      <w:r w:rsidRPr="007A622C">
        <w:rPr>
          <w:sz w:val="24"/>
          <w:szCs w:val="24"/>
        </w:rPr>
        <w:t>obj,</w:t>
      </w:r>
      <w:r w:rsidR="00F67EF1">
        <w:rPr>
          <w:sz w:val="24"/>
          <w:szCs w:val="24"/>
        </w:rPr>
        <w:t xml:space="preserve"> mis</w:t>
      </w:r>
      <w:r w:rsidRPr="007A622C">
        <w:rPr>
          <w:sz w:val="24"/>
          <w:szCs w:val="24"/>
        </w:rPr>
        <w:t xml:space="preserve"> = NeuralNetwork(x,</w:t>
      </w:r>
      <w:r w:rsidR="00C84024">
        <w:rPr>
          <w:sz w:val="24"/>
          <w:szCs w:val="24"/>
        </w:rPr>
        <w:t xml:space="preserve"> </w:t>
      </w:r>
      <w:r w:rsidRPr="007A622C">
        <w:rPr>
          <w:sz w:val="24"/>
          <w:szCs w:val="24"/>
        </w:rPr>
        <w:t>d, nLayers, nNodes, nOut, eta, iter, ep).train()</w:t>
      </w:r>
    </w:p>
    <w:p w14:paraId="486BDA4F" w14:textId="253F59E7" w:rsidR="006539AB" w:rsidRDefault="00513B39" w:rsidP="0001512C">
      <w:pPr>
        <w:pStyle w:val="ListParagraph"/>
        <w:numPr>
          <w:ilvl w:val="0"/>
          <w:numId w:val="1"/>
        </w:numPr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 xml:space="preserve">I </w:t>
      </w:r>
      <w:r w:rsidR="0001512C">
        <w:rPr>
          <w:sz w:val="24"/>
          <w:szCs w:val="24"/>
        </w:rPr>
        <w:t>am using a</w:t>
      </w:r>
      <w:r w:rsidRPr="0026451F">
        <w:rPr>
          <w:sz w:val="24"/>
          <w:szCs w:val="24"/>
        </w:rPr>
        <w:t xml:space="preserve"> list with name “</w:t>
      </w:r>
      <w:r w:rsidR="00E1341E" w:rsidRPr="0026451F">
        <w:rPr>
          <w:b/>
          <w:bCs/>
          <w:sz w:val="24"/>
          <w:szCs w:val="24"/>
        </w:rPr>
        <w:t>weights</w:t>
      </w:r>
      <w:r w:rsidRPr="0026451F">
        <w:rPr>
          <w:sz w:val="24"/>
          <w:szCs w:val="24"/>
        </w:rPr>
        <w:t>” to store weight</w:t>
      </w:r>
      <w:r w:rsidR="00625C6A">
        <w:rPr>
          <w:sz w:val="24"/>
          <w:szCs w:val="24"/>
        </w:rPr>
        <w:t>s</w:t>
      </w:r>
      <w:r w:rsidR="00E367E8">
        <w:rPr>
          <w:sz w:val="24"/>
          <w:szCs w:val="24"/>
        </w:rPr>
        <w:t xml:space="preserve"> (including biases)</w:t>
      </w:r>
      <w:r w:rsidRPr="0026451F">
        <w:rPr>
          <w:sz w:val="24"/>
          <w:szCs w:val="24"/>
        </w:rPr>
        <w:t xml:space="preserve">. </w:t>
      </w:r>
      <w:r w:rsidR="005116C0">
        <w:rPr>
          <w:sz w:val="24"/>
          <w:szCs w:val="24"/>
        </w:rPr>
        <w:t xml:space="preserve">I am uniformly choosing weights </w:t>
      </w:r>
      <w:r w:rsidR="00A02D4B">
        <w:rPr>
          <w:sz w:val="24"/>
          <w:szCs w:val="24"/>
        </w:rPr>
        <w:t>between -</w:t>
      </w:r>
      <w:r w:rsidR="00225687">
        <w:rPr>
          <w:sz w:val="24"/>
          <w:szCs w:val="24"/>
        </w:rPr>
        <w:t>2</w:t>
      </w:r>
      <w:r w:rsidR="00A02D4B">
        <w:rPr>
          <w:sz w:val="24"/>
          <w:szCs w:val="24"/>
        </w:rPr>
        <w:t xml:space="preserve"> and </w:t>
      </w:r>
      <w:r w:rsidR="00225687">
        <w:rPr>
          <w:sz w:val="24"/>
          <w:szCs w:val="24"/>
        </w:rPr>
        <w:t>2</w:t>
      </w:r>
      <w:r w:rsidR="00A02D4B">
        <w:rPr>
          <w:sz w:val="24"/>
          <w:szCs w:val="24"/>
        </w:rPr>
        <w:t>.</w:t>
      </w:r>
      <w:r w:rsidR="0001512C">
        <w:rPr>
          <w:sz w:val="24"/>
          <w:szCs w:val="24"/>
        </w:rPr>
        <w:t xml:space="preserve"> </w:t>
      </w:r>
      <w:r w:rsidR="00050BD9" w:rsidRPr="0001512C">
        <w:rPr>
          <w:sz w:val="24"/>
          <w:szCs w:val="24"/>
        </w:rPr>
        <w:t xml:space="preserve">For each layer, I am using a list of size = (number of </w:t>
      </w:r>
      <w:r w:rsidR="004B6250" w:rsidRPr="0001512C">
        <w:rPr>
          <w:sz w:val="24"/>
          <w:szCs w:val="24"/>
        </w:rPr>
        <w:t xml:space="preserve">nodes in the current layer x number of nodes in the previous layer) in the list </w:t>
      </w:r>
      <w:r w:rsidR="00546338" w:rsidRPr="0001512C">
        <w:rPr>
          <w:sz w:val="24"/>
          <w:szCs w:val="24"/>
        </w:rPr>
        <w:t>“weights”.</w:t>
      </w:r>
    </w:p>
    <w:p w14:paraId="2A3C851C" w14:textId="77777777" w:rsidR="00D95476" w:rsidRPr="0001512C" w:rsidRDefault="00D95476" w:rsidP="00D95476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2D006E53" w14:textId="7DDB8039" w:rsidR="004626DA" w:rsidRPr="004145D5" w:rsidRDefault="004626DA" w:rsidP="004145D5">
      <w:pPr>
        <w:spacing w:after="0" w:line="276" w:lineRule="auto"/>
        <w:jc w:val="both"/>
        <w:rPr>
          <w:sz w:val="24"/>
          <w:szCs w:val="24"/>
        </w:rPr>
      </w:pPr>
      <w:r w:rsidRPr="004145D5">
        <w:rPr>
          <w:sz w:val="24"/>
          <w:szCs w:val="24"/>
        </w:rPr>
        <w:t>self.weights=[np.random.uniform(low = -2, high = 2, size = (self.nHiddenNodes, self.nInputNodes))]</w:t>
      </w:r>
    </w:p>
    <w:p w14:paraId="0A7255D4" w14:textId="77777777" w:rsidR="00B5249E" w:rsidRPr="004145D5" w:rsidRDefault="004626DA" w:rsidP="004145D5">
      <w:pPr>
        <w:spacing w:after="0" w:line="276" w:lineRule="auto"/>
        <w:jc w:val="both"/>
        <w:rPr>
          <w:sz w:val="24"/>
          <w:szCs w:val="24"/>
        </w:rPr>
      </w:pPr>
      <w:r w:rsidRPr="004145D5">
        <w:rPr>
          <w:sz w:val="24"/>
          <w:szCs w:val="24"/>
        </w:rPr>
        <w:t>for i in range(self.nHiddenLayers-1):</w:t>
      </w:r>
    </w:p>
    <w:p w14:paraId="6537DB2C" w14:textId="32EFA3B9" w:rsidR="00FD0597" w:rsidRPr="00FD0597" w:rsidRDefault="004626DA" w:rsidP="004145D5">
      <w:pPr>
        <w:spacing w:after="0" w:line="276" w:lineRule="auto"/>
        <w:jc w:val="both"/>
        <w:rPr>
          <w:b/>
          <w:bCs/>
          <w:sz w:val="24"/>
          <w:szCs w:val="24"/>
        </w:rPr>
      </w:pPr>
      <w:r w:rsidRPr="00B5249E">
        <w:rPr>
          <w:sz w:val="24"/>
          <w:szCs w:val="24"/>
        </w:rPr>
        <w:t>self.weights.append(np.random.uniform(low =-2, high = 2, size =(self.nHiddenNodes, self.nHiddenNodes</w:t>
      </w:r>
      <w:r w:rsidR="00331A19">
        <w:rPr>
          <w:sz w:val="24"/>
          <w:szCs w:val="24"/>
        </w:rPr>
        <w:t>+1</w:t>
      </w:r>
      <w:r w:rsidRPr="00B5249E">
        <w:rPr>
          <w:sz w:val="24"/>
          <w:szCs w:val="24"/>
        </w:rPr>
        <w:t xml:space="preserve">))) </w:t>
      </w:r>
      <w:r w:rsidR="001B71B3">
        <w:rPr>
          <w:sz w:val="24"/>
          <w:szCs w:val="24"/>
        </w:rPr>
        <w:tab/>
      </w:r>
      <w:r w:rsidR="001B71B3">
        <w:rPr>
          <w:sz w:val="24"/>
          <w:szCs w:val="24"/>
        </w:rPr>
        <w:tab/>
      </w:r>
      <w:r w:rsidR="001B71B3">
        <w:rPr>
          <w:sz w:val="24"/>
          <w:szCs w:val="24"/>
        </w:rPr>
        <w:tab/>
      </w:r>
      <w:r w:rsidR="001B71B3" w:rsidRPr="00FD0597">
        <w:rPr>
          <w:b/>
          <w:bCs/>
          <w:sz w:val="24"/>
          <w:szCs w:val="24"/>
        </w:rPr>
        <w:t># +1 is for biases</w:t>
      </w:r>
      <w:r w:rsidR="00FD0597">
        <w:rPr>
          <w:sz w:val="24"/>
          <w:szCs w:val="24"/>
        </w:rPr>
        <w:tab/>
      </w:r>
    </w:p>
    <w:p w14:paraId="5B4BC250" w14:textId="7CFC7128" w:rsidR="00FD0597" w:rsidRDefault="004626DA" w:rsidP="00DE5F25">
      <w:pPr>
        <w:spacing w:after="0" w:line="276" w:lineRule="auto"/>
        <w:rPr>
          <w:b/>
          <w:bCs/>
          <w:sz w:val="24"/>
          <w:szCs w:val="24"/>
        </w:rPr>
      </w:pPr>
      <w:r w:rsidRPr="004145D5">
        <w:rPr>
          <w:sz w:val="24"/>
          <w:szCs w:val="24"/>
        </w:rPr>
        <w:t>self.weights.append(np.random.uniform(low =-2, high = 2, size = (self.numOutputs, self.nHiddenNodes</w:t>
      </w:r>
      <w:r w:rsidR="00331A19">
        <w:rPr>
          <w:sz w:val="24"/>
          <w:szCs w:val="24"/>
        </w:rPr>
        <w:t>+1</w:t>
      </w:r>
      <w:r w:rsidRPr="004145D5">
        <w:rPr>
          <w:sz w:val="24"/>
          <w:szCs w:val="24"/>
        </w:rPr>
        <w:t>)))</w:t>
      </w:r>
      <w:r w:rsidR="00441224" w:rsidRPr="00441224">
        <w:rPr>
          <w:b/>
          <w:bCs/>
          <w:sz w:val="24"/>
          <w:szCs w:val="24"/>
        </w:rPr>
        <w:t xml:space="preserve"> </w:t>
      </w:r>
      <w:r w:rsidR="00441224">
        <w:rPr>
          <w:b/>
          <w:bCs/>
          <w:sz w:val="24"/>
          <w:szCs w:val="24"/>
        </w:rPr>
        <w:t xml:space="preserve">                               </w:t>
      </w:r>
      <w:r w:rsidR="00441224" w:rsidRPr="00FD0597">
        <w:rPr>
          <w:b/>
          <w:bCs/>
          <w:sz w:val="24"/>
          <w:szCs w:val="24"/>
        </w:rPr>
        <w:t># +1 is for biases</w:t>
      </w:r>
    </w:p>
    <w:p w14:paraId="7B8E09EF" w14:textId="77777777" w:rsidR="00DE5F25" w:rsidRPr="004145D5" w:rsidRDefault="00DE5F25" w:rsidP="00DE5F25">
      <w:pPr>
        <w:spacing w:after="0" w:line="276" w:lineRule="auto"/>
        <w:rPr>
          <w:sz w:val="24"/>
          <w:szCs w:val="24"/>
        </w:rPr>
      </w:pPr>
    </w:p>
    <w:p w14:paraId="0BA660EF" w14:textId="29F6E6A1" w:rsidR="00513B39" w:rsidRPr="0026451F" w:rsidRDefault="00513B39" w:rsidP="00550F5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>Ex: For number of hidden layers = 1 and num of nodes per hidden layer = 2</w:t>
      </w:r>
      <w:r w:rsidR="00463F30" w:rsidRPr="0026451F">
        <w:rPr>
          <w:sz w:val="24"/>
          <w:szCs w:val="24"/>
        </w:rPr>
        <w:t>.</w:t>
      </w:r>
    </w:p>
    <w:p w14:paraId="08E16CFF" w14:textId="4E06222E" w:rsidR="00513B39" w:rsidRPr="0026451F" w:rsidRDefault="00513B39" w:rsidP="00550F52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jc w:val="both"/>
        <w:rPr>
          <w:rFonts w:ascii="var(--jp-code-font-family)" w:eastAsia="Times New Roman" w:hAnsi="var(--jp-code-font-family)" w:cs="Courier New"/>
          <w:sz w:val="24"/>
          <w:szCs w:val="24"/>
          <w:lang w:bidi="hi-IN"/>
        </w:rPr>
      </w:pPr>
      <w:r w:rsidRPr="0026451F">
        <w:rPr>
          <w:rFonts w:ascii="var(--jp-code-font-family)" w:eastAsia="Times New Roman" w:hAnsi="var(--jp-code-font-family)" w:cs="Courier New"/>
          <w:sz w:val="24"/>
          <w:szCs w:val="24"/>
          <w:lang w:bidi="hi-IN"/>
        </w:rPr>
        <w:t>[array([[0.78888993, 0.36114814, 0.84949542],</w:t>
      </w:r>
    </w:p>
    <w:p w14:paraId="468E5310" w14:textId="56C5AB27" w:rsidR="00B5249E" w:rsidRPr="0026451F" w:rsidRDefault="00513B39" w:rsidP="00550F52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jc w:val="both"/>
        <w:rPr>
          <w:rFonts w:ascii="var(--jp-code-font-family)" w:eastAsia="Times New Roman" w:hAnsi="var(--jp-code-font-family)" w:cs="Courier New"/>
          <w:sz w:val="24"/>
          <w:szCs w:val="24"/>
          <w:lang w:bidi="hi-IN"/>
        </w:rPr>
      </w:pPr>
      <w:r w:rsidRPr="0026451F">
        <w:rPr>
          <w:rFonts w:ascii="var(--jp-code-font-family)" w:eastAsia="Times New Roman" w:hAnsi="var(--jp-code-font-family)" w:cs="Courier New"/>
          <w:sz w:val="24"/>
          <w:szCs w:val="24"/>
          <w:lang w:bidi="hi-IN"/>
        </w:rPr>
        <w:lastRenderedPageBreak/>
        <w:t xml:space="preserve">       [0.05266805, 0.89136156, 0.4386164 ]]), array([[0.22397066, 0.34915997, 0.12250444]])</w:t>
      </w:r>
      <w:r w:rsidR="00B5249E">
        <w:rPr>
          <w:rFonts w:ascii="var(--jp-code-font-family)" w:eastAsia="Times New Roman" w:hAnsi="var(--jp-code-font-family)" w:cs="Courier New"/>
          <w:sz w:val="24"/>
          <w:szCs w:val="24"/>
          <w:lang w:bidi="hi-IN"/>
        </w:rPr>
        <w:t>]</w:t>
      </w:r>
    </w:p>
    <w:p w14:paraId="6006053F" w14:textId="77777777" w:rsidR="00B5249E" w:rsidRDefault="00B5249E" w:rsidP="00B5249E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</w:p>
    <w:p w14:paraId="04B59606" w14:textId="7843E71C" w:rsidR="00F00D6C" w:rsidRPr="00383FEF" w:rsidRDefault="00F00D6C" w:rsidP="00550F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383FEF">
        <w:rPr>
          <w:b/>
          <w:bCs/>
          <w:sz w:val="24"/>
          <w:szCs w:val="24"/>
        </w:rPr>
        <w:t>Train function:</w:t>
      </w:r>
    </w:p>
    <w:p w14:paraId="4549194E" w14:textId="0A346551" w:rsidR="00F00D6C" w:rsidRDefault="00F00D6C" w:rsidP="00550F52">
      <w:pPr>
        <w:pStyle w:val="ListParagraph"/>
        <w:numPr>
          <w:ilvl w:val="0"/>
          <w:numId w:val="2"/>
        </w:numPr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 xml:space="preserve">This function </w:t>
      </w:r>
      <w:r w:rsidR="00B11FB1">
        <w:rPr>
          <w:sz w:val="24"/>
          <w:szCs w:val="24"/>
        </w:rPr>
        <w:t xml:space="preserve">calls </w:t>
      </w:r>
      <w:r w:rsidRPr="0026451F">
        <w:rPr>
          <w:sz w:val="24"/>
          <w:szCs w:val="24"/>
        </w:rPr>
        <w:t>the back</w:t>
      </w:r>
      <w:r w:rsidR="00B11FB1">
        <w:rPr>
          <w:sz w:val="24"/>
          <w:szCs w:val="24"/>
        </w:rPr>
        <w:t>ward</w:t>
      </w:r>
      <w:r w:rsidRPr="0026451F">
        <w:rPr>
          <w:sz w:val="24"/>
          <w:szCs w:val="24"/>
        </w:rPr>
        <w:t xml:space="preserve"> function </w:t>
      </w:r>
      <w:r w:rsidR="00B11FB1">
        <w:rPr>
          <w:sz w:val="24"/>
          <w:szCs w:val="24"/>
        </w:rPr>
        <w:t>which</w:t>
      </w:r>
      <w:r w:rsidRPr="0026451F">
        <w:rPr>
          <w:sz w:val="24"/>
          <w:szCs w:val="24"/>
        </w:rPr>
        <w:t xml:space="preserve"> update</w:t>
      </w:r>
      <w:r w:rsidR="00B11FB1">
        <w:rPr>
          <w:sz w:val="24"/>
          <w:szCs w:val="24"/>
        </w:rPr>
        <w:t xml:space="preserve">s </w:t>
      </w:r>
      <w:r w:rsidRPr="0026451F">
        <w:rPr>
          <w:sz w:val="24"/>
          <w:szCs w:val="24"/>
        </w:rPr>
        <w:t>the weights every epoch until maximum epochs are reached.</w:t>
      </w:r>
    </w:p>
    <w:p w14:paraId="171F96E4" w14:textId="2479EE49" w:rsidR="007A7FE3" w:rsidRPr="0026451F" w:rsidRDefault="007A7FE3" w:rsidP="00550F52">
      <w:pPr>
        <w:pStyle w:val="ListParagraph"/>
        <w:numPr>
          <w:ilvl w:val="0"/>
          <w:numId w:val="2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 this finds the mse and number of misclassifications for both training and testing </w:t>
      </w:r>
      <w:r w:rsidR="00E77A7C">
        <w:rPr>
          <w:sz w:val="24"/>
          <w:szCs w:val="24"/>
        </w:rPr>
        <w:t xml:space="preserve">datasets </w:t>
      </w:r>
      <w:r w:rsidR="00E96C2D">
        <w:rPr>
          <w:sz w:val="24"/>
          <w:szCs w:val="24"/>
        </w:rPr>
        <w:t xml:space="preserve">using updated weights </w:t>
      </w:r>
      <w:r>
        <w:rPr>
          <w:sz w:val="24"/>
          <w:szCs w:val="24"/>
        </w:rPr>
        <w:t>after each epoch.</w:t>
      </w:r>
    </w:p>
    <w:p w14:paraId="1B144161" w14:textId="51696CFE" w:rsidR="00F00D6C" w:rsidRPr="008966BE" w:rsidRDefault="00F00D6C" w:rsidP="008966B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>If after an epoch, the mse is more than that of the mse of previous epoch, I am reducing the learning rate to 0.9 * learning rate</w:t>
      </w:r>
    </w:p>
    <w:p w14:paraId="15D41851" w14:textId="7A31A9C8" w:rsidR="00F00D6C" w:rsidRDefault="00F00D6C" w:rsidP="00550F5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>Algorithm:</w:t>
      </w:r>
    </w:p>
    <w:p w14:paraId="5B33EE93" w14:textId="77777777" w:rsidR="001F3892" w:rsidRPr="0072776D" w:rsidRDefault="001F3892" w:rsidP="001F3892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 w:rsidRPr="001F3892">
        <w:rPr>
          <w:sz w:val="24"/>
          <w:szCs w:val="24"/>
        </w:rPr>
        <w:t xml:space="preserve">    </w:t>
      </w:r>
      <w:r w:rsidRPr="0072776D">
        <w:rPr>
          <w:b/>
          <w:bCs/>
          <w:sz w:val="24"/>
          <w:szCs w:val="24"/>
        </w:rPr>
        <w:t xml:space="preserve">def train (self):        </w:t>
      </w:r>
    </w:p>
    <w:p w14:paraId="50B48B97" w14:textId="77777777" w:rsidR="001F3892" w:rsidRPr="001F3892" w:rsidRDefault="001F3892" w:rsidP="001F3892">
      <w:pPr>
        <w:spacing w:after="0" w:line="276" w:lineRule="auto"/>
        <w:ind w:left="720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e = 0</w:t>
      </w:r>
    </w:p>
    <w:p w14:paraId="395BFE1E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obj_training =[]</w:t>
      </w:r>
    </w:p>
    <w:p w14:paraId="19308BB5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obj_testing = []</w:t>
      </w:r>
    </w:p>
    <w:p w14:paraId="766C6B2E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epoch = []</w:t>
      </w:r>
    </w:p>
    <w:p w14:paraId="3858A80A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mis_training = []</w:t>
      </w:r>
    </w:p>
    <w:p w14:paraId="3C3369DD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mis_testing =[]</w:t>
      </w:r>
    </w:p>
    <w:p w14:paraId="1B712226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epoch.append(e)</w:t>
      </w:r>
    </w:p>
    <w:p w14:paraId="5E37BDA1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pred_train = self.predict(self.data)</w:t>
      </w:r>
    </w:p>
    <w:p w14:paraId="1B72C1AD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pred_test = self.predict(self.test)</w:t>
      </w:r>
    </w:p>
    <w:p w14:paraId="1C7CCAD0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obj_training.append(((np.linalg.norm(self.labels - pred_train))**2)/len(self.data))</w:t>
      </w:r>
    </w:p>
    <w:p w14:paraId="7A7D538B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obj_testing.append(((np.linalg.norm(self.testlabels - pred_test))**2)/len(self.test))</w:t>
      </w:r>
    </w:p>
    <w:p w14:paraId="34FAEE5D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mis_training.append(self.misclassifications(self.labels, pred_train))</w:t>
      </w:r>
    </w:p>
    <w:p w14:paraId="19972ACC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mis_testing.append(self.misclassifications(self.testlabels, pred_test))</w:t>
      </w:r>
    </w:p>
    <w:p w14:paraId="575192C0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mse = 100000000000</w:t>
      </w:r>
    </w:p>
    <w:p w14:paraId="5BD7615B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while e &lt;= self.maxIt:</w:t>
      </w:r>
    </w:p>
    <w:p w14:paraId="70BEBFE4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prev = mse</w:t>
      </w:r>
    </w:p>
    <w:p w14:paraId="13935D0F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e += 1</w:t>
      </w:r>
    </w:p>
    <w:p w14:paraId="1765BEC6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for i in range(len(self.data)):</w:t>
      </w:r>
    </w:p>
    <w:p w14:paraId="35547FDB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    self.backward(self.data[i].reshape(1,self.nInputNodes), self.labels[i])                </w:t>
      </w:r>
    </w:p>
    <w:p w14:paraId="3A1A65ED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pred_train = self.predict(self.data)</w:t>
      </w:r>
    </w:p>
    <w:p w14:paraId="21C508CB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pred_test = self.predict(self.test)</w:t>
      </w:r>
    </w:p>
    <w:p w14:paraId="1EEF2977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mse = ((np.linalg.norm(self.labels - pred_train))**2)/len(self.data)</w:t>
      </w:r>
    </w:p>
    <w:p w14:paraId="58168C47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mse_test = ((np.linalg.norm(self.testlabels - pred_test))**2)/len(self.test)</w:t>
      </w:r>
    </w:p>
    <w:p w14:paraId="3E219AF0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lastRenderedPageBreak/>
        <w:t xml:space="preserve">            obj_training.append(mse)</w:t>
      </w:r>
    </w:p>
    <w:p w14:paraId="2A41D0E4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obj_testing.append(mse_test)</w:t>
      </w:r>
    </w:p>
    <w:p w14:paraId="39F77D4A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epoch.append(e)</w:t>
      </w:r>
    </w:p>
    <w:p w14:paraId="668E5E24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mis_training.append(self.misclassifications(self.labels, pred_train))</w:t>
      </w:r>
    </w:p>
    <w:p w14:paraId="7EBE783F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mis_testing.append(self.misclassifications(self.testlabels, pred_test))</w:t>
      </w:r>
    </w:p>
    <w:p w14:paraId="6C17FBAD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if mse &gt;= prev:</w:t>
      </w:r>
    </w:p>
    <w:p w14:paraId="6F1F002D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    self.eta = 0.9*self.eta</w:t>
      </w:r>
    </w:p>
    <w:p w14:paraId="1356A095" w14:textId="77777777" w:rsidR="001F3892" w:rsidRPr="001F3892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    prev = mse</w:t>
      </w:r>
    </w:p>
    <w:p w14:paraId="3457B8F9" w14:textId="76EF2A48" w:rsidR="00F00D6C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1F3892">
        <w:rPr>
          <w:sz w:val="24"/>
          <w:szCs w:val="24"/>
        </w:rPr>
        <w:t xml:space="preserve">        return self.weights, epoch, obj_training, mis_training, obj_testing, mis_testing</w:t>
      </w:r>
    </w:p>
    <w:p w14:paraId="503616A0" w14:textId="77777777" w:rsidR="001F3892" w:rsidRPr="0026451F" w:rsidRDefault="001F3892" w:rsidP="001F3892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22A8A6C2" w14:textId="3B7B2779" w:rsidR="00A31FD7" w:rsidRPr="00A31FD7" w:rsidRDefault="00A31FD7" w:rsidP="00550F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edict Function: </w:t>
      </w:r>
      <w:r w:rsidRPr="00A31FD7">
        <w:rPr>
          <w:sz w:val="24"/>
          <w:szCs w:val="24"/>
        </w:rPr>
        <w:t>This finds the output labels for the whole input data</w:t>
      </w:r>
    </w:p>
    <w:p w14:paraId="19203FFC" w14:textId="09583B0A" w:rsidR="007C02A7" w:rsidRPr="007C02A7" w:rsidRDefault="007C02A7" w:rsidP="007C02A7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 w:rsidRPr="007C02A7">
        <w:rPr>
          <w:b/>
          <w:bCs/>
          <w:sz w:val="24"/>
          <w:szCs w:val="24"/>
        </w:rPr>
        <w:t xml:space="preserve">    def predict</w:t>
      </w:r>
      <w:r w:rsidR="006A431D">
        <w:rPr>
          <w:b/>
          <w:bCs/>
          <w:sz w:val="24"/>
          <w:szCs w:val="24"/>
        </w:rPr>
        <w:t xml:space="preserve"> </w:t>
      </w:r>
      <w:r w:rsidRPr="007C02A7">
        <w:rPr>
          <w:b/>
          <w:bCs/>
          <w:sz w:val="24"/>
          <w:szCs w:val="24"/>
        </w:rPr>
        <w:t>(self, data=[]):</w:t>
      </w:r>
    </w:p>
    <w:p w14:paraId="05436258" w14:textId="77777777" w:rsidR="007C02A7" w:rsidRPr="007C02A7" w:rsidRDefault="007C02A7" w:rsidP="007C02A7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02A7">
        <w:rPr>
          <w:sz w:val="24"/>
          <w:szCs w:val="24"/>
        </w:rPr>
        <w:t xml:space="preserve">        prev = data.T</w:t>
      </w:r>
    </w:p>
    <w:p w14:paraId="05207B80" w14:textId="77777777" w:rsidR="007C02A7" w:rsidRPr="007C02A7" w:rsidRDefault="007C02A7" w:rsidP="007C02A7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02A7">
        <w:rPr>
          <w:sz w:val="24"/>
          <w:szCs w:val="24"/>
        </w:rPr>
        <w:t xml:space="preserve">        for i in range(len(self.weights)-1):</w:t>
      </w:r>
    </w:p>
    <w:p w14:paraId="4A2E9373" w14:textId="77777777" w:rsidR="007C02A7" w:rsidRPr="007C02A7" w:rsidRDefault="007C02A7" w:rsidP="007C02A7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02A7">
        <w:rPr>
          <w:sz w:val="24"/>
          <w:szCs w:val="24"/>
        </w:rPr>
        <w:t xml:space="preserve">            temp = (np.matmul(self.weights[i], prev))</w:t>
      </w:r>
    </w:p>
    <w:p w14:paraId="77DB7439" w14:textId="77777777" w:rsidR="007C02A7" w:rsidRPr="007C02A7" w:rsidRDefault="007C02A7" w:rsidP="007C02A7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02A7">
        <w:rPr>
          <w:sz w:val="24"/>
          <w:szCs w:val="24"/>
        </w:rPr>
        <w:t xml:space="preserve">            temp2 = self.sigmoid(temp)</w:t>
      </w:r>
    </w:p>
    <w:p w14:paraId="3906998E" w14:textId="77777777" w:rsidR="007C02A7" w:rsidRPr="007C02A7" w:rsidRDefault="007C02A7" w:rsidP="007C02A7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02A7">
        <w:rPr>
          <w:sz w:val="24"/>
          <w:szCs w:val="24"/>
        </w:rPr>
        <w:t xml:space="preserve">            prev = temp2</w:t>
      </w:r>
    </w:p>
    <w:p w14:paraId="4D3DB753" w14:textId="77777777" w:rsidR="007C02A7" w:rsidRPr="007C02A7" w:rsidRDefault="007C02A7" w:rsidP="007C02A7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02A7">
        <w:rPr>
          <w:sz w:val="24"/>
          <w:szCs w:val="24"/>
        </w:rPr>
        <w:t xml:space="preserve">        temp_f = np.matmul(self.weights[self.nHiddenLayers], prev)</w:t>
      </w:r>
    </w:p>
    <w:p w14:paraId="53AEC3B7" w14:textId="77777777" w:rsidR="007C02A7" w:rsidRPr="007C02A7" w:rsidRDefault="007C02A7" w:rsidP="007C02A7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02A7">
        <w:rPr>
          <w:sz w:val="24"/>
          <w:szCs w:val="24"/>
        </w:rPr>
        <w:t xml:space="preserve">        temp4 = self.af_predict(np.transpose(temp_f))</w:t>
      </w:r>
    </w:p>
    <w:p w14:paraId="7EA63002" w14:textId="72973824" w:rsidR="00A31FD7" w:rsidRPr="007C02A7" w:rsidRDefault="007C02A7" w:rsidP="007C02A7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02A7">
        <w:rPr>
          <w:sz w:val="24"/>
          <w:szCs w:val="24"/>
        </w:rPr>
        <w:t xml:space="preserve">        return temp4</w:t>
      </w:r>
    </w:p>
    <w:p w14:paraId="5AF67FAC" w14:textId="2E51B62A" w:rsidR="00A31FD7" w:rsidRDefault="007C02A7" w:rsidP="007C02A7">
      <w:pPr>
        <w:pStyle w:val="ListParagraph"/>
        <w:tabs>
          <w:tab w:val="left" w:pos="3348"/>
        </w:tabs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4F0FDACA" w14:textId="61F97E9D" w:rsidR="00001ABE" w:rsidRPr="00383FEF" w:rsidRDefault="00DD05AE" w:rsidP="00550F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383FEF">
        <w:rPr>
          <w:b/>
          <w:bCs/>
          <w:sz w:val="24"/>
          <w:szCs w:val="24"/>
        </w:rPr>
        <w:t>Feedforward function</w:t>
      </w:r>
      <w:r w:rsidR="00001ABE" w:rsidRPr="00383FEF">
        <w:rPr>
          <w:b/>
          <w:bCs/>
          <w:sz w:val="24"/>
          <w:szCs w:val="24"/>
        </w:rPr>
        <w:t>:</w:t>
      </w:r>
      <w:r w:rsidR="00A31FD7">
        <w:rPr>
          <w:b/>
          <w:bCs/>
          <w:sz w:val="24"/>
          <w:szCs w:val="24"/>
        </w:rPr>
        <w:t xml:space="preserve"> </w:t>
      </w:r>
      <w:r w:rsidR="00A31FD7" w:rsidRPr="00A31FD7">
        <w:rPr>
          <w:sz w:val="24"/>
          <w:szCs w:val="24"/>
        </w:rPr>
        <w:t>This finds the output label for the</w:t>
      </w:r>
      <w:r w:rsidR="00A31FD7">
        <w:rPr>
          <w:sz w:val="24"/>
          <w:szCs w:val="24"/>
        </w:rPr>
        <w:t xml:space="preserve"> given</w:t>
      </w:r>
      <w:r w:rsidR="00A31FD7" w:rsidRPr="00A31FD7">
        <w:rPr>
          <w:sz w:val="24"/>
          <w:szCs w:val="24"/>
        </w:rPr>
        <w:t xml:space="preserve"> input </w:t>
      </w:r>
      <w:r w:rsidR="00A31FD7">
        <w:rPr>
          <w:sz w:val="24"/>
          <w:szCs w:val="24"/>
        </w:rPr>
        <w:t>datapoint</w:t>
      </w:r>
    </w:p>
    <w:p w14:paraId="4DD2B5DD" w14:textId="6E8D009D" w:rsidR="002846F0" w:rsidRPr="0026451F" w:rsidRDefault="008B5E25" w:rsidP="00550F5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>For the given input, t</w:t>
      </w:r>
      <w:r w:rsidR="0097073D" w:rsidRPr="0026451F">
        <w:rPr>
          <w:sz w:val="24"/>
          <w:szCs w:val="24"/>
        </w:rPr>
        <w:t>his</w:t>
      </w:r>
      <w:r w:rsidR="00DD05AE" w:rsidRPr="0026451F">
        <w:rPr>
          <w:sz w:val="24"/>
          <w:szCs w:val="24"/>
        </w:rPr>
        <w:t xml:space="preserve"> </w:t>
      </w:r>
      <w:r w:rsidR="002279F4" w:rsidRPr="0026451F">
        <w:rPr>
          <w:sz w:val="24"/>
          <w:szCs w:val="24"/>
        </w:rPr>
        <w:t xml:space="preserve">records the </w:t>
      </w:r>
      <w:r w:rsidR="006C704D" w:rsidRPr="0026451F">
        <w:rPr>
          <w:sz w:val="24"/>
          <w:szCs w:val="24"/>
        </w:rPr>
        <w:t xml:space="preserve">local field values and values after the activation function </w:t>
      </w:r>
      <w:r w:rsidR="00CD6F66" w:rsidRPr="0026451F">
        <w:rPr>
          <w:sz w:val="24"/>
          <w:szCs w:val="24"/>
        </w:rPr>
        <w:t>of</w:t>
      </w:r>
      <w:r w:rsidR="006C704D" w:rsidRPr="0026451F">
        <w:rPr>
          <w:sz w:val="24"/>
          <w:szCs w:val="24"/>
        </w:rPr>
        <w:t xml:space="preserve"> </w:t>
      </w:r>
      <w:r w:rsidR="00CD6F66" w:rsidRPr="0026451F">
        <w:rPr>
          <w:sz w:val="24"/>
          <w:szCs w:val="24"/>
        </w:rPr>
        <w:t>every neuron</w:t>
      </w:r>
      <w:r w:rsidR="00A05D6C" w:rsidRPr="0026451F">
        <w:rPr>
          <w:sz w:val="24"/>
          <w:szCs w:val="24"/>
        </w:rPr>
        <w:t xml:space="preserve"> in each layer</w:t>
      </w:r>
      <w:r w:rsidR="00CD6F66" w:rsidRPr="0026451F">
        <w:rPr>
          <w:sz w:val="24"/>
          <w:szCs w:val="24"/>
        </w:rPr>
        <w:t xml:space="preserve"> </w:t>
      </w:r>
      <w:r w:rsidR="006C66B0" w:rsidRPr="0026451F">
        <w:rPr>
          <w:sz w:val="24"/>
          <w:szCs w:val="24"/>
        </w:rPr>
        <w:t>in the feedforward graph</w:t>
      </w:r>
      <w:r w:rsidR="00463F30" w:rsidRPr="0026451F">
        <w:rPr>
          <w:sz w:val="24"/>
          <w:szCs w:val="24"/>
        </w:rPr>
        <w:t>.</w:t>
      </w:r>
      <w:r w:rsidR="006C66B0" w:rsidRPr="0026451F">
        <w:rPr>
          <w:sz w:val="24"/>
          <w:szCs w:val="24"/>
        </w:rPr>
        <w:t xml:space="preserve"> </w:t>
      </w:r>
    </w:p>
    <w:p w14:paraId="325D7807" w14:textId="7FD12B41" w:rsidR="0068543D" w:rsidRDefault="000F2ACD" w:rsidP="00550F5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>Algorithm:</w:t>
      </w:r>
    </w:p>
    <w:p w14:paraId="2101CB63" w14:textId="4952D23D" w:rsidR="00577A51" w:rsidRPr="00577A51" w:rsidRDefault="00577A51" w:rsidP="00577A51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 w:rsidRPr="00577A51">
        <w:rPr>
          <w:sz w:val="24"/>
          <w:szCs w:val="24"/>
        </w:rPr>
        <w:t xml:space="preserve">    </w:t>
      </w:r>
      <w:r w:rsidRPr="00577A51">
        <w:rPr>
          <w:b/>
          <w:bCs/>
          <w:sz w:val="24"/>
          <w:szCs w:val="24"/>
        </w:rPr>
        <w:t>def feedforward</w:t>
      </w:r>
      <w:r w:rsidR="006A431D">
        <w:rPr>
          <w:b/>
          <w:bCs/>
          <w:sz w:val="24"/>
          <w:szCs w:val="24"/>
        </w:rPr>
        <w:t xml:space="preserve"> </w:t>
      </w:r>
      <w:r w:rsidRPr="00577A51">
        <w:rPr>
          <w:b/>
          <w:bCs/>
          <w:sz w:val="24"/>
          <w:szCs w:val="24"/>
        </w:rPr>
        <w:t>(self, x):</w:t>
      </w:r>
    </w:p>
    <w:p w14:paraId="3E0399FB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self.r = []</w:t>
      </w:r>
    </w:p>
    <w:p w14:paraId="2B370222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self.r.append(x)</w:t>
      </w:r>
    </w:p>
    <w:p w14:paraId="2D3DCD07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prev = x.T        </w:t>
      </w:r>
    </w:p>
    <w:p w14:paraId="36EF5CC3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for i in range(len(self.weights)-1):</w:t>
      </w:r>
    </w:p>
    <w:p w14:paraId="2DB5B16B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    temp = np.matmul(self.weights[i], prev)</w:t>
      </w:r>
    </w:p>
    <w:p w14:paraId="53A41501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lastRenderedPageBreak/>
        <w:t xml:space="preserve">            temp2 = self.sigmoid(temp)</w:t>
      </w:r>
    </w:p>
    <w:p w14:paraId="59DD9A23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    self.r.append(temp2)</w:t>
      </w:r>
    </w:p>
    <w:p w14:paraId="708644D0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    prev = temp2            </w:t>
      </w:r>
    </w:p>
    <w:p w14:paraId="1BDE76DC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temp_f = np.matmul(self.weights[self.nHiddenLayers], prev)</w:t>
      </w:r>
    </w:p>
    <w:p w14:paraId="408290E4" w14:textId="77777777" w:rsidR="00577A51" w:rsidRPr="00577A51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temp4 =self.af(temp_f.T)</w:t>
      </w:r>
    </w:p>
    <w:p w14:paraId="4A65C0F8" w14:textId="500FE951" w:rsidR="00F107D8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577A51">
        <w:rPr>
          <w:sz w:val="24"/>
          <w:szCs w:val="24"/>
        </w:rPr>
        <w:t xml:space="preserve">        return temp4</w:t>
      </w:r>
      <w:r w:rsidR="00F107D8" w:rsidRPr="0026451F">
        <w:rPr>
          <w:sz w:val="24"/>
          <w:szCs w:val="24"/>
        </w:rPr>
        <w:tab/>
      </w:r>
    </w:p>
    <w:p w14:paraId="0D76A51E" w14:textId="77777777" w:rsidR="00577A51" w:rsidRPr="0026451F" w:rsidRDefault="00577A51" w:rsidP="00577A51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128ABA92" w14:textId="504FD354" w:rsidR="00CD6F66" w:rsidRPr="00383FEF" w:rsidRDefault="00416405" w:rsidP="00550F52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383FEF">
        <w:rPr>
          <w:b/>
          <w:bCs/>
          <w:sz w:val="24"/>
          <w:szCs w:val="24"/>
        </w:rPr>
        <w:t>Back</w:t>
      </w:r>
      <w:r w:rsidR="00AB6B87">
        <w:rPr>
          <w:b/>
          <w:bCs/>
          <w:sz w:val="24"/>
          <w:szCs w:val="24"/>
        </w:rPr>
        <w:t>ward</w:t>
      </w:r>
      <w:r w:rsidRPr="00383FEF">
        <w:rPr>
          <w:b/>
          <w:bCs/>
          <w:sz w:val="24"/>
          <w:szCs w:val="24"/>
        </w:rPr>
        <w:t xml:space="preserve"> function</w:t>
      </w:r>
      <w:r w:rsidR="00CD6F66" w:rsidRPr="00383FEF">
        <w:rPr>
          <w:b/>
          <w:bCs/>
          <w:sz w:val="24"/>
          <w:szCs w:val="24"/>
        </w:rPr>
        <w:t>:</w:t>
      </w:r>
    </w:p>
    <w:p w14:paraId="2BA8CEF5" w14:textId="48AECC18" w:rsidR="001A7A4C" w:rsidRDefault="008B5E25" w:rsidP="00D13A1D">
      <w:pPr>
        <w:pStyle w:val="ListParagraph"/>
        <w:numPr>
          <w:ilvl w:val="0"/>
          <w:numId w:val="7"/>
        </w:numPr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>For the given input, t</w:t>
      </w:r>
      <w:r w:rsidR="00CD6F66" w:rsidRPr="0026451F">
        <w:rPr>
          <w:sz w:val="24"/>
          <w:szCs w:val="24"/>
        </w:rPr>
        <w:t xml:space="preserve">his </w:t>
      </w:r>
      <w:r w:rsidR="00E95823" w:rsidRPr="0026451F">
        <w:rPr>
          <w:sz w:val="24"/>
          <w:szCs w:val="24"/>
        </w:rPr>
        <w:t>records</w:t>
      </w:r>
      <w:r w:rsidR="00416405" w:rsidRPr="0026451F">
        <w:rPr>
          <w:sz w:val="24"/>
          <w:szCs w:val="24"/>
        </w:rPr>
        <w:t xml:space="preserve"> the</w:t>
      </w:r>
      <w:r w:rsidR="009D462A" w:rsidRPr="0026451F">
        <w:rPr>
          <w:sz w:val="24"/>
          <w:szCs w:val="24"/>
        </w:rPr>
        <w:t xml:space="preserve"> values</w:t>
      </w:r>
      <w:r w:rsidR="00C46820" w:rsidRPr="0026451F">
        <w:rPr>
          <w:sz w:val="24"/>
          <w:szCs w:val="24"/>
        </w:rPr>
        <w:t xml:space="preserve"> before</w:t>
      </w:r>
      <w:r w:rsidR="004C3DA8" w:rsidRPr="0026451F">
        <w:rPr>
          <w:sz w:val="24"/>
          <w:szCs w:val="24"/>
        </w:rPr>
        <w:t xml:space="preserve"> the</w:t>
      </w:r>
      <w:r w:rsidR="00C46820" w:rsidRPr="0026451F">
        <w:rPr>
          <w:sz w:val="24"/>
          <w:szCs w:val="24"/>
        </w:rPr>
        <w:t xml:space="preserve"> weight</w:t>
      </w:r>
      <w:r w:rsidR="004C3DA8" w:rsidRPr="0026451F">
        <w:rPr>
          <w:sz w:val="24"/>
          <w:szCs w:val="24"/>
        </w:rPr>
        <w:t>s</w:t>
      </w:r>
      <w:r w:rsidR="009D462A" w:rsidRPr="0026451F">
        <w:rPr>
          <w:sz w:val="24"/>
          <w:szCs w:val="24"/>
        </w:rPr>
        <w:t xml:space="preserve"> </w:t>
      </w:r>
      <w:r w:rsidR="004C3DA8" w:rsidRPr="0026451F">
        <w:rPr>
          <w:sz w:val="24"/>
          <w:szCs w:val="24"/>
        </w:rPr>
        <w:t xml:space="preserve">of all the layers </w:t>
      </w:r>
      <w:r w:rsidR="00416405" w:rsidRPr="0026451F">
        <w:rPr>
          <w:sz w:val="24"/>
          <w:szCs w:val="24"/>
        </w:rPr>
        <w:t>in the backward (feedback) graph</w:t>
      </w:r>
      <w:r w:rsidR="009D462A" w:rsidRPr="0026451F">
        <w:rPr>
          <w:sz w:val="24"/>
          <w:szCs w:val="24"/>
        </w:rPr>
        <w:t xml:space="preserve"> and </w:t>
      </w:r>
      <w:r w:rsidR="004C3DA8" w:rsidRPr="0026451F">
        <w:rPr>
          <w:sz w:val="24"/>
          <w:szCs w:val="24"/>
        </w:rPr>
        <w:t xml:space="preserve">the corresponding </w:t>
      </w:r>
      <w:r w:rsidR="009D462A" w:rsidRPr="0026451F">
        <w:rPr>
          <w:sz w:val="24"/>
          <w:szCs w:val="24"/>
        </w:rPr>
        <w:t>gradient descent vector</w:t>
      </w:r>
      <w:r w:rsidR="00463F30" w:rsidRPr="0026451F">
        <w:rPr>
          <w:sz w:val="24"/>
          <w:szCs w:val="24"/>
        </w:rPr>
        <w:t>.</w:t>
      </w:r>
    </w:p>
    <w:p w14:paraId="2E276C41" w14:textId="2EC8CD3D" w:rsidR="00D13A1D" w:rsidRPr="0026451F" w:rsidRDefault="00D13A1D" w:rsidP="00D13A1D">
      <w:pPr>
        <w:pStyle w:val="ListParagraph"/>
        <w:numPr>
          <w:ilvl w:val="0"/>
          <w:numId w:val="7"/>
        </w:numPr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n it updates the weights using the gradient descent vector.</w:t>
      </w:r>
    </w:p>
    <w:p w14:paraId="5A136DD9" w14:textId="62F8A29D" w:rsidR="006B5CAD" w:rsidRDefault="00367420" w:rsidP="00550F5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26451F">
        <w:rPr>
          <w:sz w:val="24"/>
          <w:szCs w:val="24"/>
        </w:rPr>
        <w:t>Algorithm:</w:t>
      </w:r>
    </w:p>
    <w:p w14:paraId="5A3559DC" w14:textId="49908BDF" w:rsidR="007C2E81" w:rsidRPr="007C2E81" w:rsidRDefault="007C2E81" w:rsidP="007C2E81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  <w:r w:rsidRPr="007C2E81">
        <w:rPr>
          <w:sz w:val="24"/>
          <w:szCs w:val="24"/>
        </w:rPr>
        <w:t xml:space="preserve">    </w:t>
      </w:r>
      <w:r w:rsidRPr="007C2E81">
        <w:rPr>
          <w:b/>
          <w:bCs/>
          <w:sz w:val="24"/>
          <w:szCs w:val="24"/>
        </w:rPr>
        <w:t>def backward</w:t>
      </w:r>
      <w:r w:rsidR="006A431D">
        <w:rPr>
          <w:b/>
          <w:bCs/>
          <w:sz w:val="24"/>
          <w:szCs w:val="24"/>
        </w:rPr>
        <w:t xml:space="preserve"> </w:t>
      </w:r>
      <w:r w:rsidRPr="007C2E81">
        <w:rPr>
          <w:b/>
          <w:bCs/>
          <w:sz w:val="24"/>
          <w:szCs w:val="24"/>
        </w:rPr>
        <w:t>(self, x, y):</w:t>
      </w:r>
    </w:p>
    <w:p w14:paraId="4BC52A95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self.delta = []</w:t>
      </w:r>
    </w:p>
    <w:p w14:paraId="65FF71EA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self.gradient=[]</w:t>
      </w:r>
    </w:p>
    <w:p w14:paraId="13415FC3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o = self.feedforward(x)</w:t>
      </w:r>
    </w:p>
    <w:p w14:paraId="2A3B8DC2" w14:textId="405596FA" w:rsidR="007C2E81" w:rsidRPr="007C2E81" w:rsidRDefault="007C2E81" w:rsidP="007C2E81">
      <w:pPr>
        <w:spacing w:after="0" w:line="276" w:lineRule="auto"/>
        <w:ind w:firstLine="720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self.out_error = y </w:t>
      </w:r>
      <w:r>
        <w:rPr>
          <w:sz w:val="24"/>
          <w:szCs w:val="24"/>
        </w:rPr>
        <w:t>–</w:t>
      </w:r>
      <w:r w:rsidRPr="007C2E81">
        <w:rPr>
          <w:sz w:val="24"/>
          <w:szCs w:val="24"/>
        </w:rPr>
        <w:t xml:space="preserve"> o</w:t>
      </w:r>
    </w:p>
    <w:p w14:paraId="44B47D7F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for i in reversed(range(len(self.weights))):</w:t>
      </w:r>
    </w:p>
    <w:p w14:paraId="5B3F4CD9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if i == 0 and i != len(self.weights)-1:</w:t>
      </w:r>
    </w:p>
    <w:p w14:paraId="4C47546E" w14:textId="552E89CA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2 = self.weights[i+1].T.dot(temp)</w:t>
      </w:r>
    </w:p>
    <w:p w14:paraId="677ED78D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3 = temp2*self.sigmoidPrime(self.r[i+1])</w:t>
      </w:r>
    </w:p>
    <w:p w14:paraId="08202307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4 = (temp3.dot(self.r[i]))*2/len(self.data)</w:t>
      </w:r>
    </w:p>
    <w:p w14:paraId="70184C98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self.gradient.append(self.eta*1.05*temp4)</w:t>
      </w:r>
    </w:p>
    <w:p w14:paraId="6C380A9A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 = temp3</w:t>
      </w:r>
    </w:p>
    <w:p w14:paraId="3CFBA85D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self.delta.append(temp3)</w:t>
      </w:r>
    </w:p>
    <w:p w14:paraId="1D76B95A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    </w:t>
      </w:r>
    </w:p>
    <w:p w14:paraId="6EB162B2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elif i &gt; 0 and i&lt;len(self.weights)-1:</w:t>
      </w:r>
    </w:p>
    <w:p w14:paraId="26243EED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2 = self.weights[i+1].T.dot(temp)</w:t>
      </w:r>
    </w:p>
    <w:p w14:paraId="1D1F1EA4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3 = temp2*self.sigmoidPrime(self.r[i+1])</w:t>
      </w:r>
    </w:p>
    <w:p w14:paraId="3BE89F08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4 = (temp3.dot(self.r[i].T))*2/len(self.data)</w:t>
      </w:r>
    </w:p>
    <w:p w14:paraId="406D2C65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self.gradient.append(self.eta*1.05*temp4)</w:t>
      </w:r>
    </w:p>
    <w:p w14:paraId="1F3207B8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lastRenderedPageBreak/>
        <w:t xml:space="preserve">                temp = temp3</w:t>
      </w:r>
    </w:p>
    <w:p w14:paraId="5D5ED8D0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self.delta.append(temp3)</w:t>
      </w:r>
    </w:p>
    <w:p w14:paraId="1AB07B88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    </w:t>
      </w:r>
    </w:p>
    <w:p w14:paraId="7F7FCD52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elif i == len(self.weights)-1:</w:t>
      </w:r>
    </w:p>
    <w:p w14:paraId="626F3371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 = self.out_error.reshape(self.numOutputs,1)</w:t>
      </w:r>
    </w:p>
    <w:p w14:paraId="5FF6C015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temp2 = self.r[i].dot(temp.T)*2/len(self.data)</w:t>
      </w:r>
    </w:p>
    <w:p w14:paraId="606F4EFD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self.delta.append(temp)</w:t>
      </w:r>
    </w:p>
    <w:p w14:paraId="7688C80A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    self.gradient.append(self.eta*temp2.T)</w:t>
      </w:r>
    </w:p>
    <w:p w14:paraId="46EA6DB1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6270DF89" w14:textId="507B3960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self.gradient = self.gradient[::-1]    </w:t>
      </w:r>
    </w:p>
    <w:p w14:paraId="1F3C74DF" w14:textId="77777777" w:rsidR="007C2E81" w:rsidRPr="007C2E81" w:rsidRDefault="007C2E81" w:rsidP="007C2E81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for i in range(len(self.weights)):</w:t>
      </w:r>
    </w:p>
    <w:p w14:paraId="1E00C105" w14:textId="068FFACD" w:rsidR="00165561" w:rsidRPr="0026451F" w:rsidRDefault="007C2E81" w:rsidP="00550F52">
      <w:pPr>
        <w:pStyle w:val="ListParagraph"/>
        <w:spacing w:after="0" w:line="276" w:lineRule="auto"/>
        <w:jc w:val="both"/>
        <w:rPr>
          <w:sz w:val="24"/>
          <w:szCs w:val="24"/>
        </w:rPr>
      </w:pPr>
      <w:r w:rsidRPr="007C2E81">
        <w:rPr>
          <w:sz w:val="24"/>
          <w:szCs w:val="24"/>
        </w:rPr>
        <w:t xml:space="preserve">            self.weights[i] += self.gradient[i]</w:t>
      </w:r>
    </w:p>
    <w:p w14:paraId="4FF36904" w14:textId="77777777" w:rsidR="006F0BBC" w:rsidRPr="0026451F" w:rsidRDefault="006F0BBC" w:rsidP="00550F52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469F5CB5" w14:textId="24F47A38" w:rsidR="00944BAC" w:rsidRDefault="00944BAC" w:rsidP="00944BAC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944BAC">
        <w:rPr>
          <w:b/>
          <w:bCs/>
          <w:sz w:val="24"/>
          <w:szCs w:val="24"/>
        </w:rPr>
        <w:t>Hyperparameter Selection:</w:t>
      </w:r>
    </w:p>
    <w:p w14:paraId="520185FE" w14:textId="0999332D" w:rsidR="003722F4" w:rsidRPr="006544D0" w:rsidRDefault="003722F4" w:rsidP="003722F4">
      <w:pPr>
        <w:pStyle w:val="ListParagraph"/>
        <w:numPr>
          <w:ilvl w:val="0"/>
          <w:numId w:val="8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I am using three lists each for number of hidden layers, number of nodes per hidden</w:t>
      </w:r>
      <w:r w:rsidR="006544D0">
        <w:rPr>
          <w:sz w:val="24"/>
          <w:szCs w:val="24"/>
        </w:rPr>
        <w:t xml:space="preserve"> layer and learning rates</w:t>
      </w:r>
    </w:p>
    <w:p w14:paraId="554D076F" w14:textId="7499CD57" w:rsidR="006544D0" w:rsidRPr="005E5207" w:rsidRDefault="006544D0" w:rsidP="003722F4">
      <w:pPr>
        <w:pStyle w:val="ListParagraph"/>
        <w:numPr>
          <w:ilvl w:val="0"/>
          <w:numId w:val="8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 am building </w:t>
      </w:r>
      <w:r w:rsidR="00B130E5">
        <w:rPr>
          <w:sz w:val="24"/>
          <w:szCs w:val="24"/>
        </w:rPr>
        <w:t xml:space="preserve">8 Neural network models </w:t>
      </w:r>
      <w:r w:rsidR="003A0308">
        <w:rPr>
          <w:sz w:val="24"/>
          <w:szCs w:val="24"/>
        </w:rPr>
        <w:t xml:space="preserve">using </w:t>
      </w:r>
      <w:r w:rsidR="0027288D">
        <w:rPr>
          <w:sz w:val="24"/>
          <w:szCs w:val="24"/>
        </w:rPr>
        <w:t>the above</w:t>
      </w:r>
    </w:p>
    <w:p w14:paraId="4B6767C2" w14:textId="28D52B05" w:rsidR="005E5207" w:rsidRPr="0027288D" w:rsidRDefault="005E5207" w:rsidP="003722F4">
      <w:pPr>
        <w:pStyle w:val="ListParagraph"/>
        <w:numPr>
          <w:ilvl w:val="0"/>
          <w:numId w:val="8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I a</w:t>
      </w:r>
      <w:r w:rsidR="00F72D5A">
        <w:rPr>
          <w:sz w:val="24"/>
          <w:szCs w:val="24"/>
        </w:rPr>
        <w:t>m running the algorithm for 50 epochs</w:t>
      </w:r>
      <w:r w:rsidR="00E304D1">
        <w:rPr>
          <w:sz w:val="24"/>
          <w:szCs w:val="24"/>
        </w:rPr>
        <w:t xml:space="preserve"> for now.</w:t>
      </w:r>
    </w:p>
    <w:p w14:paraId="30CACCCF" w14:textId="0BC0AD20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hid = [1,2]</w:t>
      </w:r>
      <w:r w:rsidR="00FD0597">
        <w:rPr>
          <w:sz w:val="24"/>
          <w:szCs w:val="24"/>
        </w:rPr>
        <w:t xml:space="preserve">                                                                </w:t>
      </w:r>
    </w:p>
    <w:p w14:paraId="17AC023B" w14:textId="77777777" w:rsidR="006309C5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hidnodes= [</w:t>
      </w:r>
      <w:r w:rsidR="001E2C18">
        <w:rPr>
          <w:sz w:val="24"/>
          <w:szCs w:val="24"/>
        </w:rPr>
        <w:t>64</w:t>
      </w:r>
      <w:r w:rsidRPr="00061E3A">
        <w:rPr>
          <w:sz w:val="24"/>
          <w:szCs w:val="24"/>
        </w:rPr>
        <w:t>,1</w:t>
      </w:r>
      <w:r w:rsidR="001E2C18">
        <w:rPr>
          <w:sz w:val="24"/>
          <w:szCs w:val="24"/>
        </w:rPr>
        <w:t>28</w:t>
      </w:r>
      <w:r w:rsidRPr="00061E3A">
        <w:rPr>
          <w:sz w:val="24"/>
          <w:szCs w:val="24"/>
        </w:rPr>
        <w:t>]</w:t>
      </w:r>
      <w:r w:rsidR="008F0A84">
        <w:rPr>
          <w:sz w:val="24"/>
          <w:szCs w:val="24"/>
        </w:rPr>
        <w:t xml:space="preserve">        </w:t>
      </w:r>
    </w:p>
    <w:p w14:paraId="371A63E7" w14:textId="77777777" w:rsidR="006309C5" w:rsidRDefault="006309C5" w:rsidP="00061E3A">
      <w:pPr>
        <w:spacing w:after="0" w:line="276" w:lineRule="auto"/>
        <w:ind w:left="720"/>
        <w:jc w:val="both"/>
        <w:rPr>
          <w:sz w:val="24"/>
          <w:szCs w:val="24"/>
        </w:rPr>
      </w:pPr>
    </w:p>
    <w:p w14:paraId="6F1FFEDB" w14:textId="381168CD" w:rsidR="00061E3A" w:rsidRPr="00061E3A" w:rsidRDefault="008F0A84" w:rsidP="00061E3A">
      <w:pPr>
        <w:spacing w:after="0" w:line="276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# I read some where that the number of hidden nodes in the powers of 2 would result in better performance</w:t>
      </w:r>
    </w:p>
    <w:p w14:paraId="2103AF9E" w14:textId="77777777" w:rsidR="006309C5" w:rsidRDefault="006309C5" w:rsidP="00061E3A">
      <w:pPr>
        <w:spacing w:after="0" w:line="276" w:lineRule="auto"/>
        <w:ind w:left="720"/>
        <w:jc w:val="both"/>
        <w:rPr>
          <w:sz w:val="24"/>
          <w:szCs w:val="24"/>
        </w:rPr>
      </w:pPr>
    </w:p>
    <w:p w14:paraId="398119B6" w14:textId="0A776253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lrate = [1</w:t>
      </w:r>
      <w:r w:rsidR="00873D2E">
        <w:rPr>
          <w:sz w:val="24"/>
          <w:szCs w:val="24"/>
        </w:rPr>
        <w:t>0</w:t>
      </w:r>
      <w:r w:rsidRPr="00061E3A">
        <w:rPr>
          <w:sz w:val="24"/>
          <w:szCs w:val="24"/>
        </w:rPr>
        <w:t>,1</w:t>
      </w:r>
      <w:r w:rsidR="008F0A84">
        <w:rPr>
          <w:sz w:val="24"/>
          <w:szCs w:val="24"/>
        </w:rPr>
        <w:t>5</w:t>
      </w:r>
      <w:r w:rsidRPr="00061E3A">
        <w:rPr>
          <w:sz w:val="24"/>
          <w:szCs w:val="24"/>
        </w:rPr>
        <w:t>]</w:t>
      </w:r>
    </w:p>
    <w:p w14:paraId="28C4223A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a =[]</w:t>
      </w:r>
    </w:p>
    <w:p w14:paraId="0761CD03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b =[]</w:t>
      </w:r>
    </w:p>
    <w:p w14:paraId="4E029992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c=[]</w:t>
      </w:r>
    </w:p>
    <w:p w14:paraId="54CA59B1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q =[]</w:t>
      </w:r>
    </w:p>
    <w:p w14:paraId="71DFCB77" w14:textId="2935BC7E" w:rsidR="00061E3A" w:rsidRPr="00C66F4C" w:rsidRDefault="00061E3A" w:rsidP="00061E3A">
      <w:pPr>
        <w:spacing w:after="0" w:line="276" w:lineRule="auto"/>
        <w:ind w:left="720"/>
        <w:jc w:val="both"/>
        <w:rPr>
          <w:b/>
          <w:bCs/>
          <w:sz w:val="24"/>
          <w:szCs w:val="24"/>
        </w:rPr>
      </w:pPr>
      <w:r w:rsidRPr="00C66F4C">
        <w:rPr>
          <w:b/>
          <w:bCs/>
          <w:sz w:val="24"/>
          <w:szCs w:val="24"/>
        </w:rPr>
        <w:t xml:space="preserve">iter = </w:t>
      </w:r>
      <w:r w:rsidR="00000A99">
        <w:rPr>
          <w:b/>
          <w:bCs/>
          <w:sz w:val="24"/>
          <w:szCs w:val="24"/>
        </w:rPr>
        <w:t>5</w:t>
      </w:r>
      <w:r w:rsidRPr="00C66F4C">
        <w:rPr>
          <w:b/>
          <w:bCs/>
          <w:sz w:val="24"/>
          <w:szCs w:val="24"/>
        </w:rPr>
        <w:t>0</w:t>
      </w:r>
    </w:p>
    <w:p w14:paraId="318D9136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numOutputs = 10</w:t>
      </w:r>
    </w:p>
    <w:p w14:paraId="1F089D8F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prec = 1.6</w:t>
      </w:r>
    </w:p>
    <w:p w14:paraId="289141BB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>for i in hid:</w:t>
      </w:r>
    </w:p>
    <w:p w14:paraId="6793610C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lastRenderedPageBreak/>
        <w:t xml:space="preserve">    for j in hidnodes:</w:t>
      </w:r>
    </w:p>
    <w:p w14:paraId="1BFEF974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 xml:space="preserve">        for k in lrate:</w:t>
      </w:r>
    </w:p>
    <w:p w14:paraId="1FB4A6CB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 xml:space="preserve">            #print([i,j,k])            </w:t>
      </w:r>
    </w:p>
    <w:p w14:paraId="706F7071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 xml:space="preserve">            NN = Neural_Network(xtrain, d, xtest, dt, i, j, numOutputs, k, iter, prec)</w:t>
      </w:r>
    </w:p>
    <w:p w14:paraId="7E398FD0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 xml:space="preserve">            w, epoch, obj_training, mis_training, obj_testing, mis_testing = NN.train()</w:t>
      </w:r>
    </w:p>
    <w:p w14:paraId="014F2D01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 xml:space="preserve">            a.append(obj_training)</w:t>
      </w:r>
    </w:p>
    <w:p w14:paraId="557E3E61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 xml:space="preserve">            b.append(mis_training)</w:t>
      </w:r>
    </w:p>
    <w:p w14:paraId="672BDFDC" w14:textId="77777777" w:rsidR="00061E3A" w:rsidRPr="00061E3A" w:rsidRDefault="00061E3A" w:rsidP="00061E3A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sz w:val="24"/>
          <w:szCs w:val="24"/>
        </w:rPr>
        <w:t xml:space="preserve">            c.append(obj_testing)</w:t>
      </w:r>
    </w:p>
    <w:p w14:paraId="1A563A24" w14:textId="26559943" w:rsidR="00C84CC3" w:rsidRDefault="00061E3A" w:rsidP="00C84CC3">
      <w:pPr>
        <w:spacing w:after="0" w:line="276" w:lineRule="auto"/>
        <w:ind w:left="720"/>
        <w:jc w:val="both"/>
        <w:rPr>
          <w:sz w:val="24"/>
          <w:szCs w:val="24"/>
        </w:rPr>
      </w:pPr>
      <w:r w:rsidRPr="00061E3A">
        <w:rPr>
          <w:b/>
          <w:bCs/>
          <w:sz w:val="24"/>
          <w:szCs w:val="24"/>
        </w:rPr>
        <w:t xml:space="preserve">            </w:t>
      </w:r>
      <w:r w:rsidRPr="00061E3A">
        <w:rPr>
          <w:sz w:val="24"/>
          <w:szCs w:val="24"/>
        </w:rPr>
        <w:t>q.append(mis_testing)</w:t>
      </w:r>
    </w:p>
    <w:p w14:paraId="3CE55F7B" w14:textId="468CB7BE" w:rsidR="00C84CC3" w:rsidRDefault="00C84CC3" w:rsidP="00C84CC3">
      <w:pPr>
        <w:spacing w:after="0" w:line="276" w:lineRule="auto"/>
        <w:ind w:left="720"/>
        <w:jc w:val="both"/>
        <w:rPr>
          <w:sz w:val="24"/>
          <w:szCs w:val="24"/>
        </w:rPr>
      </w:pPr>
    </w:p>
    <w:p w14:paraId="1F71C77F" w14:textId="2941C051" w:rsidR="00C84CC3" w:rsidRDefault="00801EFE" w:rsidP="00C84CC3">
      <w:pPr>
        <w:spacing w:after="0" w:line="276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I generated the plots using matplotlib</w:t>
      </w:r>
      <w:r w:rsidR="00900E09">
        <w:rPr>
          <w:sz w:val="24"/>
          <w:szCs w:val="24"/>
        </w:rPr>
        <w:t>. Please check my Jupyter notebook.</w:t>
      </w:r>
    </w:p>
    <w:p w14:paraId="2362226A" w14:textId="06CF1108" w:rsidR="00C84CC3" w:rsidRDefault="00C84CC3" w:rsidP="00C84CC3">
      <w:pPr>
        <w:spacing w:after="0" w:line="276" w:lineRule="auto"/>
        <w:jc w:val="both"/>
        <w:rPr>
          <w:sz w:val="24"/>
          <w:szCs w:val="24"/>
        </w:rPr>
      </w:pPr>
    </w:p>
    <w:p w14:paraId="50CD0F2F" w14:textId="40CF9829" w:rsidR="00C84CC3" w:rsidRPr="00B80D6B" w:rsidRDefault="005E5207" w:rsidP="00C84CC3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 w:rsidRPr="00B80D6B">
        <w:rPr>
          <w:b/>
          <w:bCs/>
          <w:sz w:val="24"/>
          <w:szCs w:val="24"/>
        </w:rPr>
        <w:t>Results</w:t>
      </w:r>
      <w:r w:rsidR="00E304D1" w:rsidRPr="00B80D6B">
        <w:rPr>
          <w:b/>
          <w:bCs/>
          <w:sz w:val="24"/>
          <w:szCs w:val="24"/>
        </w:rPr>
        <w:t xml:space="preserve"> of Hyperparameter Selection</w:t>
      </w:r>
      <w:r w:rsidR="00C84CC3" w:rsidRPr="00B80D6B">
        <w:rPr>
          <w:b/>
          <w:bCs/>
          <w:sz w:val="24"/>
          <w:szCs w:val="24"/>
        </w:rPr>
        <w:t>:</w:t>
      </w:r>
    </w:p>
    <w:p w14:paraId="3FF6DD86" w14:textId="66E7D1C7" w:rsidR="00214D9F" w:rsidRDefault="00C84CC3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From the plots,</w:t>
      </w:r>
      <w:r w:rsidR="00900E09">
        <w:rPr>
          <w:sz w:val="24"/>
          <w:szCs w:val="24"/>
        </w:rPr>
        <w:t xml:space="preserve"> </w:t>
      </w:r>
      <w:r w:rsidR="00F920C5">
        <w:rPr>
          <w:sz w:val="24"/>
          <w:szCs w:val="24"/>
        </w:rPr>
        <w:t xml:space="preserve">I got the </w:t>
      </w:r>
      <w:r w:rsidR="006F1E6E">
        <w:rPr>
          <w:sz w:val="24"/>
          <w:szCs w:val="24"/>
        </w:rPr>
        <w:t>continuous decr</w:t>
      </w:r>
      <w:r w:rsidR="009B62A2">
        <w:rPr>
          <w:sz w:val="24"/>
          <w:szCs w:val="24"/>
        </w:rPr>
        <w:t>ease</w:t>
      </w:r>
      <w:r w:rsidR="006F1E6E">
        <w:rPr>
          <w:sz w:val="24"/>
          <w:szCs w:val="24"/>
        </w:rPr>
        <w:t xml:space="preserve"> in the MSE </w:t>
      </w:r>
      <w:r w:rsidR="00214D9F">
        <w:rPr>
          <w:sz w:val="24"/>
          <w:szCs w:val="24"/>
        </w:rPr>
        <w:t>with number of hidden</w:t>
      </w:r>
      <w:r w:rsidR="00C90BA6">
        <w:rPr>
          <w:sz w:val="24"/>
          <w:szCs w:val="24"/>
        </w:rPr>
        <w:t xml:space="preserve"> nodes</w:t>
      </w:r>
      <w:r w:rsidR="00214D9F">
        <w:rPr>
          <w:sz w:val="24"/>
          <w:szCs w:val="24"/>
        </w:rPr>
        <w:t xml:space="preserve"> = 1</w:t>
      </w:r>
      <w:r w:rsidR="00C90BA6">
        <w:rPr>
          <w:sz w:val="24"/>
          <w:szCs w:val="24"/>
        </w:rPr>
        <w:t>28</w:t>
      </w:r>
    </w:p>
    <w:p w14:paraId="743C1D64" w14:textId="73C346BD" w:rsidR="00AC2BF6" w:rsidRDefault="0098575E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02B97DAA" wp14:editId="6BE2B578">
            <wp:extent cx="8679180" cy="3573780"/>
            <wp:effectExtent l="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7918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48419" w14:textId="77777777" w:rsidR="00214D9F" w:rsidRDefault="00214D9F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3A7A5713" w14:textId="7C9D44C7" w:rsidR="00F920C5" w:rsidRDefault="006F1E6E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r w:rsidR="00F920C5">
        <w:rPr>
          <w:sz w:val="24"/>
          <w:szCs w:val="24"/>
        </w:rPr>
        <w:t xml:space="preserve">less testing misclassifications with the following combination: </w:t>
      </w:r>
    </w:p>
    <w:p w14:paraId="6EB22A11" w14:textId="6B7C9513" w:rsidR="00207C53" w:rsidRDefault="00F920C5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Number of hidden layers: </w:t>
      </w:r>
      <w:r w:rsidR="00B1730B">
        <w:rPr>
          <w:sz w:val="24"/>
          <w:szCs w:val="24"/>
        </w:rPr>
        <w:t>1</w:t>
      </w:r>
    </w:p>
    <w:p w14:paraId="31806269" w14:textId="0A572ABC" w:rsidR="000072B5" w:rsidRDefault="00207C53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Number of nodes per hidden layer: </w:t>
      </w:r>
      <w:r w:rsidR="00452223">
        <w:rPr>
          <w:sz w:val="24"/>
          <w:szCs w:val="24"/>
        </w:rPr>
        <w:t>128</w:t>
      </w:r>
    </w:p>
    <w:p w14:paraId="2EF50F01" w14:textId="44C0FC8D" w:rsidR="00C84CC3" w:rsidRDefault="000072B5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>Learning Rate = 10</w:t>
      </w:r>
      <w:r w:rsidR="00C84CC3">
        <w:rPr>
          <w:sz w:val="24"/>
          <w:szCs w:val="24"/>
        </w:rPr>
        <w:t xml:space="preserve"> </w:t>
      </w:r>
    </w:p>
    <w:p w14:paraId="3AA58F61" w14:textId="1231AC36" w:rsidR="008C275D" w:rsidRDefault="008C275D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16A85FF9" w14:textId="7BEA1A42" w:rsidR="00227B61" w:rsidRPr="00C84CC3" w:rsidRDefault="00D42317" w:rsidP="00C84CC3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4533F3F7" wp14:editId="3B5EC39F">
            <wp:extent cx="4503420" cy="23469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3FDA" w:rsidRPr="00EC3FDA">
        <w:t xml:space="preserve"> </w:t>
      </w:r>
      <w:r w:rsidR="00EC3FDA">
        <w:rPr>
          <w:noProof/>
        </w:rPr>
        <w:drawing>
          <wp:inline distT="0" distB="0" distL="0" distR="0" wp14:anchorId="28F4AD82" wp14:editId="337BCB57">
            <wp:extent cx="3939540" cy="24384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69FD" w:rsidRPr="001D69FD">
        <w:t xml:space="preserve"> </w:t>
      </w:r>
      <w:r w:rsidR="001D69FD">
        <w:rPr>
          <w:noProof/>
        </w:rPr>
        <w:drawing>
          <wp:inline distT="0" distB="0" distL="0" distR="0" wp14:anchorId="13F880F2" wp14:editId="2F473654">
            <wp:extent cx="4488180" cy="23317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025A" w:rsidRPr="00C7025A">
        <w:t xml:space="preserve"> </w:t>
      </w:r>
      <w:r w:rsidR="00FB34EA">
        <w:rPr>
          <w:noProof/>
        </w:rPr>
        <w:drawing>
          <wp:inline distT="0" distB="0" distL="0" distR="0" wp14:anchorId="358ABC2D" wp14:editId="41E88732">
            <wp:extent cx="4152900" cy="2247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28442" w14:textId="1262090D" w:rsidR="00944BAC" w:rsidRDefault="00944BAC" w:rsidP="00944BAC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</w:p>
    <w:p w14:paraId="44A44C36" w14:textId="6E0C9BD7" w:rsidR="00233C40" w:rsidRDefault="00233C40" w:rsidP="00944BAC">
      <w:pPr>
        <w:pStyle w:val="ListParagraph"/>
        <w:spacing w:after="0" w:line="276" w:lineRule="auto"/>
        <w:jc w:val="both"/>
        <w:rPr>
          <w:b/>
          <w:bCs/>
          <w:sz w:val="24"/>
          <w:szCs w:val="24"/>
        </w:rPr>
      </w:pPr>
    </w:p>
    <w:p w14:paraId="74C37A58" w14:textId="4BC2B03D" w:rsidR="00233C40" w:rsidRDefault="00233C40" w:rsidP="00233C40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onclusion:</w:t>
      </w:r>
    </w:p>
    <w:p w14:paraId="06EFE4C9" w14:textId="3D11CE8D" w:rsidR="00233C40" w:rsidRDefault="00B127BE" w:rsidP="00233C40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w to further improve the accuracy, I am running the algorithm for </w:t>
      </w:r>
      <w:r w:rsidR="00E32310">
        <w:rPr>
          <w:sz w:val="24"/>
          <w:szCs w:val="24"/>
        </w:rPr>
        <w:t>30</w:t>
      </w:r>
      <w:r>
        <w:rPr>
          <w:sz w:val="24"/>
          <w:szCs w:val="24"/>
        </w:rPr>
        <w:t xml:space="preserve"> epochs </w:t>
      </w:r>
      <w:r w:rsidR="004F0422">
        <w:rPr>
          <w:sz w:val="24"/>
          <w:szCs w:val="24"/>
        </w:rPr>
        <w:t>with</w:t>
      </w:r>
    </w:p>
    <w:p w14:paraId="22218EB3" w14:textId="77777777" w:rsidR="004F0422" w:rsidRDefault="004F0422" w:rsidP="004F0422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>Number of hidden layers: 1</w:t>
      </w:r>
    </w:p>
    <w:p w14:paraId="7C6C250B" w14:textId="77777777" w:rsidR="004F0422" w:rsidRDefault="004F0422" w:rsidP="004F0422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>Number of nodes per hidden layer: 128</w:t>
      </w:r>
    </w:p>
    <w:p w14:paraId="5BD603CA" w14:textId="3C5C52B2" w:rsidR="004F0422" w:rsidRDefault="004F0422" w:rsidP="004F0422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Learning Rate = 10 </w:t>
      </w:r>
    </w:p>
    <w:p w14:paraId="3CDD493C" w14:textId="3F34DF4D" w:rsidR="004F0422" w:rsidRDefault="00C9093A" w:rsidP="004F0422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 I got the accuracy of </w:t>
      </w:r>
      <w:r w:rsidR="005A22A5">
        <w:rPr>
          <w:sz w:val="24"/>
          <w:szCs w:val="24"/>
        </w:rPr>
        <w:t>8</w:t>
      </w:r>
      <w:r w:rsidR="007C3D4C">
        <w:rPr>
          <w:sz w:val="24"/>
          <w:szCs w:val="24"/>
        </w:rPr>
        <w:t>9</w:t>
      </w:r>
      <w:r w:rsidR="005A22A5">
        <w:rPr>
          <w:sz w:val="24"/>
          <w:szCs w:val="24"/>
        </w:rPr>
        <w:t xml:space="preserve"> %</w:t>
      </w:r>
    </w:p>
    <w:p w14:paraId="62E86629" w14:textId="69B0FF74" w:rsidR="005A22A5" w:rsidRDefault="005A22A5" w:rsidP="004F0422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4644E32D" w14:textId="2AEF43AB" w:rsidR="0084746A" w:rsidRDefault="0084746A" w:rsidP="004F0422">
      <w:pPr>
        <w:pStyle w:val="ListParagraph"/>
        <w:spacing w:after="0" w:line="276" w:lineRule="auto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0C547348" wp14:editId="4153123B">
            <wp:extent cx="7429500" cy="26593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E041ADC" w14:textId="77777777" w:rsidR="005A22A5" w:rsidRDefault="005A22A5" w:rsidP="004F0422">
      <w:pPr>
        <w:pStyle w:val="ListParagraph"/>
        <w:spacing w:after="0" w:line="276" w:lineRule="auto"/>
        <w:jc w:val="both"/>
        <w:rPr>
          <w:sz w:val="24"/>
          <w:szCs w:val="24"/>
        </w:rPr>
      </w:pPr>
    </w:p>
    <w:p w14:paraId="16F31CA2" w14:textId="3FE3A957" w:rsidR="004F0422" w:rsidRPr="004F0422" w:rsidRDefault="004F0422" w:rsidP="004F0422">
      <w:pPr>
        <w:spacing w:after="0" w:line="276" w:lineRule="auto"/>
        <w:jc w:val="both"/>
        <w:rPr>
          <w:sz w:val="24"/>
          <w:szCs w:val="24"/>
        </w:rPr>
      </w:pPr>
    </w:p>
    <w:sectPr w:rsidR="004F0422" w:rsidRPr="004F0422" w:rsidSect="00D571E5">
      <w:headerReference w:type="defaul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8C776" w14:textId="77777777" w:rsidR="00112C26" w:rsidRDefault="00112C26" w:rsidP="00E546EC">
      <w:pPr>
        <w:spacing w:after="0" w:line="240" w:lineRule="auto"/>
      </w:pPr>
      <w:r>
        <w:separator/>
      </w:r>
    </w:p>
  </w:endnote>
  <w:endnote w:type="continuationSeparator" w:id="0">
    <w:p w14:paraId="7BE44DC3" w14:textId="77777777" w:rsidR="00112C26" w:rsidRDefault="00112C26" w:rsidP="00E54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7AFB9" w14:textId="77777777" w:rsidR="00112C26" w:rsidRDefault="00112C26" w:rsidP="00E546EC">
      <w:pPr>
        <w:spacing w:after="0" w:line="240" w:lineRule="auto"/>
      </w:pPr>
      <w:r>
        <w:separator/>
      </w:r>
    </w:p>
  </w:footnote>
  <w:footnote w:type="continuationSeparator" w:id="0">
    <w:p w14:paraId="79369069" w14:textId="77777777" w:rsidR="00112C26" w:rsidRDefault="00112C26" w:rsidP="00E546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B23AA" w14:textId="47A26D0E" w:rsidR="00E546EC" w:rsidRPr="00563D98" w:rsidRDefault="00E546EC" w:rsidP="00503126">
    <w:pPr>
      <w:pStyle w:val="Header"/>
      <w:tabs>
        <w:tab w:val="clear" w:pos="4680"/>
        <w:tab w:val="clear" w:pos="9360"/>
        <w:tab w:val="left" w:pos="4260"/>
      </w:tabs>
      <w:jc w:val="center"/>
      <w:rPr>
        <w:b/>
        <w:bCs/>
      </w:rPr>
    </w:pPr>
    <w:r w:rsidRPr="00563D98">
      <w:rPr>
        <w:b/>
        <w:bCs/>
        <w:sz w:val="24"/>
        <w:szCs w:val="24"/>
      </w:rPr>
      <w:t>HW</w:t>
    </w:r>
    <w:r w:rsidR="00D26EE9">
      <w:rPr>
        <w:b/>
        <w:bCs/>
        <w:sz w:val="24"/>
        <w:szCs w:val="24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E266F"/>
    <w:multiLevelType w:val="hybridMultilevel"/>
    <w:tmpl w:val="E9AE6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D4929"/>
    <w:multiLevelType w:val="hybridMultilevel"/>
    <w:tmpl w:val="E6166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0F8639B"/>
    <w:multiLevelType w:val="hybridMultilevel"/>
    <w:tmpl w:val="C96EFA56"/>
    <w:lvl w:ilvl="0" w:tplc="603C6E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4F02BD"/>
    <w:multiLevelType w:val="hybridMultilevel"/>
    <w:tmpl w:val="F2D46D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7D4E50"/>
    <w:multiLevelType w:val="hybridMultilevel"/>
    <w:tmpl w:val="474C9D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23D5BB3"/>
    <w:multiLevelType w:val="hybridMultilevel"/>
    <w:tmpl w:val="3FBA31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810416C"/>
    <w:multiLevelType w:val="hybridMultilevel"/>
    <w:tmpl w:val="0DC47C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8A62DE"/>
    <w:multiLevelType w:val="hybridMultilevel"/>
    <w:tmpl w:val="7EAE557A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5"/>
  </w:num>
  <w:num w:numId="5">
    <w:abstractNumId w:val="7"/>
  </w:num>
  <w:num w:numId="6">
    <w:abstractNumId w:val="3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7K0tDCyMDYyMDZU0lEKTi0uzszPAymwrAUAVpug9SwAAAA="/>
  </w:docVars>
  <w:rsids>
    <w:rsidRoot w:val="00B617BF"/>
    <w:rsid w:val="00000A99"/>
    <w:rsid w:val="00001ABE"/>
    <w:rsid w:val="0000208F"/>
    <w:rsid w:val="000072B5"/>
    <w:rsid w:val="0001512C"/>
    <w:rsid w:val="00017419"/>
    <w:rsid w:val="00042952"/>
    <w:rsid w:val="00050BD9"/>
    <w:rsid w:val="00054E8A"/>
    <w:rsid w:val="00056CB7"/>
    <w:rsid w:val="00057A42"/>
    <w:rsid w:val="00061E3A"/>
    <w:rsid w:val="00073F19"/>
    <w:rsid w:val="00080D8E"/>
    <w:rsid w:val="00082FCE"/>
    <w:rsid w:val="000A7742"/>
    <w:rsid w:val="000B2DA5"/>
    <w:rsid w:val="000E3F21"/>
    <w:rsid w:val="000E7D77"/>
    <w:rsid w:val="000F2ACD"/>
    <w:rsid w:val="000F7132"/>
    <w:rsid w:val="00100EA3"/>
    <w:rsid w:val="00112C26"/>
    <w:rsid w:val="00124B16"/>
    <w:rsid w:val="00135CFB"/>
    <w:rsid w:val="0014411B"/>
    <w:rsid w:val="0014606E"/>
    <w:rsid w:val="00165561"/>
    <w:rsid w:val="001838BB"/>
    <w:rsid w:val="001A11E5"/>
    <w:rsid w:val="001A17AF"/>
    <w:rsid w:val="001A5D65"/>
    <w:rsid w:val="001A7A4C"/>
    <w:rsid w:val="001B2F7A"/>
    <w:rsid w:val="001B4501"/>
    <w:rsid w:val="001B71B3"/>
    <w:rsid w:val="001D69FD"/>
    <w:rsid w:val="001E0825"/>
    <w:rsid w:val="001E2C18"/>
    <w:rsid w:val="001F3892"/>
    <w:rsid w:val="001F7A4E"/>
    <w:rsid w:val="0020194F"/>
    <w:rsid w:val="00207C53"/>
    <w:rsid w:val="00211040"/>
    <w:rsid w:val="00211D31"/>
    <w:rsid w:val="00214D9F"/>
    <w:rsid w:val="00216D57"/>
    <w:rsid w:val="00217948"/>
    <w:rsid w:val="00220498"/>
    <w:rsid w:val="00220E34"/>
    <w:rsid w:val="00223726"/>
    <w:rsid w:val="00225687"/>
    <w:rsid w:val="002279F4"/>
    <w:rsid w:val="00227B61"/>
    <w:rsid w:val="00233C40"/>
    <w:rsid w:val="00251727"/>
    <w:rsid w:val="002557DD"/>
    <w:rsid w:val="00262D81"/>
    <w:rsid w:val="0026451F"/>
    <w:rsid w:val="00271082"/>
    <w:rsid w:val="0027288D"/>
    <w:rsid w:val="0027512F"/>
    <w:rsid w:val="002775C6"/>
    <w:rsid w:val="00277913"/>
    <w:rsid w:val="002846F0"/>
    <w:rsid w:val="002A5D1C"/>
    <w:rsid w:val="002A7143"/>
    <w:rsid w:val="002B5D52"/>
    <w:rsid w:val="002B71C9"/>
    <w:rsid w:val="002C6D4F"/>
    <w:rsid w:val="002D613C"/>
    <w:rsid w:val="002E0141"/>
    <w:rsid w:val="002E4271"/>
    <w:rsid w:val="002F4E11"/>
    <w:rsid w:val="002F4E1D"/>
    <w:rsid w:val="002F5E3D"/>
    <w:rsid w:val="00305AFB"/>
    <w:rsid w:val="00321507"/>
    <w:rsid w:val="00331A19"/>
    <w:rsid w:val="00331AC3"/>
    <w:rsid w:val="003370DD"/>
    <w:rsid w:val="0033752E"/>
    <w:rsid w:val="003421E4"/>
    <w:rsid w:val="00343F8A"/>
    <w:rsid w:val="00347349"/>
    <w:rsid w:val="003515AC"/>
    <w:rsid w:val="00367420"/>
    <w:rsid w:val="00370330"/>
    <w:rsid w:val="003722F4"/>
    <w:rsid w:val="0037230A"/>
    <w:rsid w:val="00383FEF"/>
    <w:rsid w:val="00386F73"/>
    <w:rsid w:val="00390B65"/>
    <w:rsid w:val="003A0308"/>
    <w:rsid w:val="003A13E2"/>
    <w:rsid w:val="003A22F1"/>
    <w:rsid w:val="003B64C9"/>
    <w:rsid w:val="003B7B95"/>
    <w:rsid w:val="003D062C"/>
    <w:rsid w:val="003E161B"/>
    <w:rsid w:val="003F71B9"/>
    <w:rsid w:val="004145D5"/>
    <w:rsid w:val="00416405"/>
    <w:rsid w:val="00441224"/>
    <w:rsid w:val="00452223"/>
    <w:rsid w:val="00456FCB"/>
    <w:rsid w:val="004626DA"/>
    <w:rsid w:val="00462CAE"/>
    <w:rsid w:val="00463F30"/>
    <w:rsid w:val="00466AF0"/>
    <w:rsid w:val="00484051"/>
    <w:rsid w:val="00495A24"/>
    <w:rsid w:val="004B380D"/>
    <w:rsid w:val="004B3EED"/>
    <w:rsid w:val="004B6250"/>
    <w:rsid w:val="004C21B8"/>
    <w:rsid w:val="004C3DA8"/>
    <w:rsid w:val="004C6047"/>
    <w:rsid w:val="004D1FC5"/>
    <w:rsid w:val="004D4011"/>
    <w:rsid w:val="004D6CBB"/>
    <w:rsid w:val="004F0422"/>
    <w:rsid w:val="004F209C"/>
    <w:rsid w:val="004F2609"/>
    <w:rsid w:val="00503126"/>
    <w:rsid w:val="00503256"/>
    <w:rsid w:val="00504309"/>
    <w:rsid w:val="005079DD"/>
    <w:rsid w:val="00510882"/>
    <w:rsid w:val="005116C0"/>
    <w:rsid w:val="00513B39"/>
    <w:rsid w:val="00513CB0"/>
    <w:rsid w:val="00524557"/>
    <w:rsid w:val="00546338"/>
    <w:rsid w:val="00550F52"/>
    <w:rsid w:val="005614E8"/>
    <w:rsid w:val="00563D98"/>
    <w:rsid w:val="005704D2"/>
    <w:rsid w:val="00574A24"/>
    <w:rsid w:val="00575DA8"/>
    <w:rsid w:val="00577A51"/>
    <w:rsid w:val="005867DB"/>
    <w:rsid w:val="005929D9"/>
    <w:rsid w:val="005938F3"/>
    <w:rsid w:val="005A22A5"/>
    <w:rsid w:val="005A22B9"/>
    <w:rsid w:val="005B1605"/>
    <w:rsid w:val="005B68B0"/>
    <w:rsid w:val="005D415E"/>
    <w:rsid w:val="005E5207"/>
    <w:rsid w:val="005F3AC1"/>
    <w:rsid w:val="0060558F"/>
    <w:rsid w:val="0060786E"/>
    <w:rsid w:val="00621CA7"/>
    <w:rsid w:val="0062533F"/>
    <w:rsid w:val="00625C6A"/>
    <w:rsid w:val="006309C5"/>
    <w:rsid w:val="006315FF"/>
    <w:rsid w:val="00633220"/>
    <w:rsid w:val="00646755"/>
    <w:rsid w:val="00647281"/>
    <w:rsid w:val="00652027"/>
    <w:rsid w:val="006539AB"/>
    <w:rsid w:val="006544D0"/>
    <w:rsid w:val="00655F42"/>
    <w:rsid w:val="006565C0"/>
    <w:rsid w:val="00657721"/>
    <w:rsid w:val="00664A27"/>
    <w:rsid w:val="006715AF"/>
    <w:rsid w:val="00676791"/>
    <w:rsid w:val="0068543D"/>
    <w:rsid w:val="006A431D"/>
    <w:rsid w:val="006B5CAD"/>
    <w:rsid w:val="006C5C48"/>
    <w:rsid w:val="006C66B0"/>
    <w:rsid w:val="006C6AFF"/>
    <w:rsid w:val="006C704D"/>
    <w:rsid w:val="006E77FB"/>
    <w:rsid w:val="006F0BBC"/>
    <w:rsid w:val="006F1E6E"/>
    <w:rsid w:val="006F3211"/>
    <w:rsid w:val="00710B59"/>
    <w:rsid w:val="00721EE9"/>
    <w:rsid w:val="0072776D"/>
    <w:rsid w:val="00736E9D"/>
    <w:rsid w:val="0074290E"/>
    <w:rsid w:val="007466F5"/>
    <w:rsid w:val="007766FB"/>
    <w:rsid w:val="007A52CA"/>
    <w:rsid w:val="007A622C"/>
    <w:rsid w:val="007A6EA7"/>
    <w:rsid w:val="007A72E5"/>
    <w:rsid w:val="007A7574"/>
    <w:rsid w:val="007A7FE3"/>
    <w:rsid w:val="007B05EE"/>
    <w:rsid w:val="007B39C5"/>
    <w:rsid w:val="007C02A7"/>
    <w:rsid w:val="007C2E81"/>
    <w:rsid w:val="007C3990"/>
    <w:rsid w:val="007C3D4C"/>
    <w:rsid w:val="007C55AE"/>
    <w:rsid w:val="007C6D9D"/>
    <w:rsid w:val="007D5346"/>
    <w:rsid w:val="007D58C1"/>
    <w:rsid w:val="007E0D49"/>
    <w:rsid w:val="007E17E5"/>
    <w:rsid w:val="007E51CA"/>
    <w:rsid w:val="007E69CB"/>
    <w:rsid w:val="00801EFE"/>
    <w:rsid w:val="00804325"/>
    <w:rsid w:val="008043BC"/>
    <w:rsid w:val="00824DA5"/>
    <w:rsid w:val="00827D95"/>
    <w:rsid w:val="00843A75"/>
    <w:rsid w:val="0084746A"/>
    <w:rsid w:val="00851F6B"/>
    <w:rsid w:val="00851FFC"/>
    <w:rsid w:val="008573A0"/>
    <w:rsid w:val="00860B0A"/>
    <w:rsid w:val="00866C73"/>
    <w:rsid w:val="00873D2E"/>
    <w:rsid w:val="008878A2"/>
    <w:rsid w:val="008966BE"/>
    <w:rsid w:val="008B45DD"/>
    <w:rsid w:val="008B4AE5"/>
    <w:rsid w:val="008B5E25"/>
    <w:rsid w:val="008C14D5"/>
    <w:rsid w:val="008C275D"/>
    <w:rsid w:val="008E18B8"/>
    <w:rsid w:val="008E23B5"/>
    <w:rsid w:val="008E6DC2"/>
    <w:rsid w:val="008F0A84"/>
    <w:rsid w:val="008F26E2"/>
    <w:rsid w:val="008F37A9"/>
    <w:rsid w:val="008F4FD6"/>
    <w:rsid w:val="00900AE4"/>
    <w:rsid w:val="00900E09"/>
    <w:rsid w:val="00905D3E"/>
    <w:rsid w:val="009068CC"/>
    <w:rsid w:val="0091160B"/>
    <w:rsid w:val="0092512B"/>
    <w:rsid w:val="00937E0C"/>
    <w:rsid w:val="0094090E"/>
    <w:rsid w:val="00944BAC"/>
    <w:rsid w:val="00970493"/>
    <w:rsid w:val="0097073D"/>
    <w:rsid w:val="009754C4"/>
    <w:rsid w:val="0098379F"/>
    <w:rsid w:val="00983C9C"/>
    <w:rsid w:val="00984847"/>
    <w:rsid w:val="0098575E"/>
    <w:rsid w:val="009A6636"/>
    <w:rsid w:val="009A6FAB"/>
    <w:rsid w:val="009B1A3C"/>
    <w:rsid w:val="009B339E"/>
    <w:rsid w:val="009B42EE"/>
    <w:rsid w:val="009B62A2"/>
    <w:rsid w:val="009D31B9"/>
    <w:rsid w:val="009D462A"/>
    <w:rsid w:val="009E1EEF"/>
    <w:rsid w:val="009F2DB2"/>
    <w:rsid w:val="00A02D4B"/>
    <w:rsid w:val="00A04166"/>
    <w:rsid w:val="00A05D6C"/>
    <w:rsid w:val="00A07A9B"/>
    <w:rsid w:val="00A11622"/>
    <w:rsid w:val="00A20672"/>
    <w:rsid w:val="00A223E4"/>
    <w:rsid w:val="00A31FD7"/>
    <w:rsid w:val="00A35B1E"/>
    <w:rsid w:val="00A41D46"/>
    <w:rsid w:val="00A427FA"/>
    <w:rsid w:val="00A467A3"/>
    <w:rsid w:val="00A61093"/>
    <w:rsid w:val="00A63A7E"/>
    <w:rsid w:val="00A719F8"/>
    <w:rsid w:val="00A839D2"/>
    <w:rsid w:val="00A85495"/>
    <w:rsid w:val="00A85790"/>
    <w:rsid w:val="00A869CD"/>
    <w:rsid w:val="00A90136"/>
    <w:rsid w:val="00AA2EF1"/>
    <w:rsid w:val="00AB06D6"/>
    <w:rsid w:val="00AB4FBE"/>
    <w:rsid w:val="00AB6B87"/>
    <w:rsid w:val="00AC0458"/>
    <w:rsid w:val="00AC2BF6"/>
    <w:rsid w:val="00AD06E1"/>
    <w:rsid w:val="00AD1700"/>
    <w:rsid w:val="00AE2C64"/>
    <w:rsid w:val="00AF0EB4"/>
    <w:rsid w:val="00AF338D"/>
    <w:rsid w:val="00B00117"/>
    <w:rsid w:val="00B01C75"/>
    <w:rsid w:val="00B10B24"/>
    <w:rsid w:val="00B11FB1"/>
    <w:rsid w:val="00B127BE"/>
    <w:rsid w:val="00B130E5"/>
    <w:rsid w:val="00B16FAF"/>
    <w:rsid w:val="00B1730B"/>
    <w:rsid w:val="00B44967"/>
    <w:rsid w:val="00B52401"/>
    <w:rsid w:val="00B5249E"/>
    <w:rsid w:val="00B5477A"/>
    <w:rsid w:val="00B5479A"/>
    <w:rsid w:val="00B559EF"/>
    <w:rsid w:val="00B55E87"/>
    <w:rsid w:val="00B617BF"/>
    <w:rsid w:val="00B64411"/>
    <w:rsid w:val="00B67EAB"/>
    <w:rsid w:val="00B714F7"/>
    <w:rsid w:val="00B80D6B"/>
    <w:rsid w:val="00BB09F8"/>
    <w:rsid w:val="00BB1176"/>
    <w:rsid w:val="00BD0797"/>
    <w:rsid w:val="00BD1544"/>
    <w:rsid w:val="00BD793B"/>
    <w:rsid w:val="00BE1CC9"/>
    <w:rsid w:val="00BE227F"/>
    <w:rsid w:val="00C0772E"/>
    <w:rsid w:val="00C17F20"/>
    <w:rsid w:val="00C46820"/>
    <w:rsid w:val="00C47144"/>
    <w:rsid w:val="00C50749"/>
    <w:rsid w:val="00C61D63"/>
    <w:rsid w:val="00C66F4C"/>
    <w:rsid w:val="00C7025A"/>
    <w:rsid w:val="00C77809"/>
    <w:rsid w:val="00C84024"/>
    <w:rsid w:val="00C84CC3"/>
    <w:rsid w:val="00C87E21"/>
    <w:rsid w:val="00C9093A"/>
    <w:rsid w:val="00C90BA6"/>
    <w:rsid w:val="00CA1658"/>
    <w:rsid w:val="00CB6D1A"/>
    <w:rsid w:val="00CD3EBE"/>
    <w:rsid w:val="00CD55BE"/>
    <w:rsid w:val="00CD68C5"/>
    <w:rsid w:val="00CD6F66"/>
    <w:rsid w:val="00CE42EA"/>
    <w:rsid w:val="00CF04D5"/>
    <w:rsid w:val="00CF3A63"/>
    <w:rsid w:val="00CF59CE"/>
    <w:rsid w:val="00CF6CA1"/>
    <w:rsid w:val="00D03E20"/>
    <w:rsid w:val="00D12385"/>
    <w:rsid w:val="00D13A1D"/>
    <w:rsid w:val="00D14375"/>
    <w:rsid w:val="00D26EE9"/>
    <w:rsid w:val="00D308A5"/>
    <w:rsid w:val="00D37353"/>
    <w:rsid w:val="00D42317"/>
    <w:rsid w:val="00D42AB9"/>
    <w:rsid w:val="00D51D43"/>
    <w:rsid w:val="00D571E5"/>
    <w:rsid w:val="00D604FB"/>
    <w:rsid w:val="00D6399B"/>
    <w:rsid w:val="00D7360B"/>
    <w:rsid w:val="00D823A9"/>
    <w:rsid w:val="00D95476"/>
    <w:rsid w:val="00D96CAA"/>
    <w:rsid w:val="00DB1FD7"/>
    <w:rsid w:val="00DB2BED"/>
    <w:rsid w:val="00DC4653"/>
    <w:rsid w:val="00DC5818"/>
    <w:rsid w:val="00DC5CBD"/>
    <w:rsid w:val="00DD05AE"/>
    <w:rsid w:val="00DD2185"/>
    <w:rsid w:val="00DD39E7"/>
    <w:rsid w:val="00DE5F25"/>
    <w:rsid w:val="00DE71DA"/>
    <w:rsid w:val="00DF0383"/>
    <w:rsid w:val="00DF0513"/>
    <w:rsid w:val="00DF1559"/>
    <w:rsid w:val="00E06444"/>
    <w:rsid w:val="00E1341E"/>
    <w:rsid w:val="00E207C5"/>
    <w:rsid w:val="00E2390E"/>
    <w:rsid w:val="00E304D1"/>
    <w:rsid w:val="00E32310"/>
    <w:rsid w:val="00E367E8"/>
    <w:rsid w:val="00E425EF"/>
    <w:rsid w:val="00E546EC"/>
    <w:rsid w:val="00E77A7C"/>
    <w:rsid w:val="00E84E72"/>
    <w:rsid w:val="00E95823"/>
    <w:rsid w:val="00E962ED"/>
    <w:rsid w:val="00E96C2D"/>
    <w:rsid w:val="00EB0A2C"/>
    <w:rsid w:val="00EC3FDA"/>
    <w:rsid w:val="00EC7AC5"/>
    <w:rsid w:val="00EE2023"/>
    <w:rsid w:val="00EF00A9"/>
    <w:rsid w:val="00F00D6C"/>
    <w:rsid w:val="00F107D8"/>
    <w:rsid w:val="00F37555"/>
    <w:rsid w:val="00F400B3"/>
    <w:rsid w:val="00F405CD"/>
    <w:rsid w:val="00F42BA2"/>
    <w:rsid w:val="00F43737"/>
    <w:rsid w:val="00F45A18"/>
    <w:rsid w:val="00F5042E"/>
    <w:rsid w:val="00F5253A"/>
    <w:rsid w:val="00F67EF1"/>
    <w:rsid w:val="00F72D5A"/>
    <w:rsid w:val="00F831F5"/>
    <w:rsid w:val="00F920C5"/>
    <w:rsid w:val="00F94DAB"/>
    <w:rsid w:val="00FA4491"/>
    <w:rsid w:val="00FA5627"/>
    <w:rsid w:val="00FA6B9B"/>
    <w:rsid w:val="00FB0960"/>
    <w:rsid w:val="00FB0CD9"/>
    <w:rsid w:val="00FB34EA"/>
    <w:rsid w:val="00FB6372"/>
    <w:rsid w:val="00FC2060"/>
    <w:rsid w:val="00FD0597"/>
    <w:rsid w:val="00FD1A81"/>
    <w:rsid w:val="00FD24BE"/>
    <w:rsid w:val="00FF2A08"/>
    <w:rsid w:val="00FF6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16F88"/>
  <w15:chartTrackingRefBased/>
  <w15:docId w15:val="{C4FCF719-2C7E-47CD-B223-80BEB5E3D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5C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6A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6AF0"/>
    <w:rPr>
      <w:rFonts w:ascii="Courier New" w:eastAsia="Times New Roman" w:hAnsi="Courier New" w:cs="Courier New"/>
      <w:sz w:val="20"/>
      <w:szCs w:val="20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5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6EC"/>
    <w:rPr>
      <w:rFonts w:cs="Gautami"/>
    </w:rPr>
  </w:style>
  <w:style w:type="paragraph" w:styleId="Footer">
    <w:name w:val="footer"/>
    <w:basedOn w:val="Normal"/>
    <w:link w:val="FooterChar"/>
    <w:uiPriority w:val="99"/>
    <w:unhideWhenUsed/>
    <w:rsid w:val="00E54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6EC"/>
    <w:rPr>
      <w:rFonts w:cs="Gautam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5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4</TotalTime>
  <Pages>10</Pages>
  <Words>1639</Words>
  <Characters>934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514</cp:revision>
  <dcterms:created xsi:type="dcterms:W3CDTF">2020-03-23T21:36:00Z</dcterms:created>
  <dcterms:modified xsi:type="dcterms:W3CDTF">2020-04-07T03:13:00Z</dcterms:modified>
</cp:coreProperties>
</file>